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5400" w:rsidRPr="00A96C52" w:rsidRDefault="00ED5400" w:rsidP="00A96C52">
      <w:pPr>
        <w:spacing w:line="480" w:lineRule="auto"/>
        <w:rPr>
          <w:rFonts w:ascii="Times New Roman" w:hAnsi="Times New Roman" w:cs="Times New Roman"/>
          <w:sz w:val="24"/>
          <w:szCs w:val="24"/>
        </w:rPr>
      </w:pPr>
    </w:p>
    <w:p w:rsidR="00E63F31" w:rsidRPr="00A96C52" w:rsidRDefault="00E63F31" w:rsidP="00A96C52">
      <w:pPr>
        <w:spacing w:line="480" w:lineRule="auto"/>
        <w:rPr>
          <w:rFonts w:ascii="Times New Roman" w:hAnsi="Times New Roman" w:cs="Times New Roman"/>
          <w:sz w:val="24"/>
          <w:szCs w:val="24"/>
        </w:rPr>
      </w:pPr>
    </w:p>
    <w:p w:rsidR="00E63F31" w:rsidRPr="00A96C52" w:rsidRDefault="00E63F31" w:rsidP="00A96C52">
      <w:pPr>
        <w:spacing w:line="480" w:lineRule="auto"/>
        <w:ind w:firstLine="720"/>
        <w:rPr>
          <w:rFonts w:ascii="Times New Roman" w:hAnsi="Times New Roman" w:cs="Times New Roman"/>
          <w:sz w:val="24"/>
          <w:szCs w:val="24"/>
        </w:rPr>
      </w:pPr>
      <w:r w:rsidRPr="00A96C52">
        <w:rPr>
          <w:rFonts w:ascii="Times New Roman" w:hAnsi="Times New Roman" w:cs="Times New Roman"/>
          <w:sz w:val="24"/>
          <w:szCs w:val="24"/>
        </w:rPr>
        <w:t>Student’s name:</w:t>
      </w:r>
    </w:p>
    <w:p w:rsidR="00E63F31" w:rsidRPr="00A96C52" w:rsidRDefault="00E63F31" w:rsidP="00A96C52">
      <w:pPr>
        <w:spacing w:line="480" w:lineRule="auto"/>
        <w:ind w:firstLine="720"/>
        <w:rPr>
          <w:rFonts w:ascii="Times New Roman" w:hAnsi="Times New Roman" w:cs="Times New Roman"/>
          <w:sz w:val="24"/>
          <w:szCs w:val="24"/>
        </w:rPr>
      </w:pPr>
      <w:proofErr w:type="spellStart"/>
      <w:r w:rsidRPr="00A96C52">
        <w:rPr>
          <w:rFonts w:ascii="Times New Roman" w:hAnsi="Times New Roman" w:cs="Times New Roman"/>
          <w:sz w:val="24"/>
          <w:szCs w:val="24"/>
        </w:rPr>
        <w:t>Reg</w:t>
      </w:r>
      <w:proofErr w:type="spellEnd"/>
      <w:r w:rsidRPr="00A96C52">
        <w:rPr>
          <w:rFonts w:ascii="Times New Roman" w:hAnsi="Times New Roman" w:cs="Times New Roman"/>
          <w:sz w:val="24"/>
          <w:szCs w:val="24"/>
        </w:rPr>
        <w:t xml:space="preserve"> No:</w:t>
      </w:r>
    </w:p>
    <w:p w:rsidR="00E63F31" w:rsidRPr="00A96C52" w:rsidRDefault="00E63F31" w:rsidP="00A96C52">
      <w:pPr>
        <w:spacing w:line="480" w:lineRule="auto"/>
        <w:ind w:firstLine="720"/>
        <w:rPr>
          <w:rFonts w:ascii="Times New Roman" w:hAnsi="Times New Roman" w:cs="Times New Roman"/>
          <w:sz w:val="24"/>
          <w:szCs w:val="24"/>
        </w:rPr>
      </w:pPr>
      <w:r w:rsidRPr="00A96C52">
        <w:rPr>
          <w:rFonts w:ascii="Times New Roman" w:hAnsi="Times New Roman" w:cs="Times New Roman"/>
          <w:sz w:val="24"/>
          <w:szCs w:val="24"/>
        </w:rPr>
        <w:t>Unit:</w:t>
      </w:r>
    </w:p>
    <w:p w:rsidR="00E63F31" w:rsidRPr="00A96C52" w:rsidRDefault="00E63F31" w:rsidP="00A96C52">
      <w:pPr>
        <w:spacing w:line="480" w:lineRule="auto"/>
        <w:ind w:firstLine="720"/>
        <w:rPr>
          <w:rFonts w:ascii="Times New Roman" w:hAnsi="Times New Roman" w:cs="Times New Roman"/>
          <w:sz w:val="24"/>
          <w:szCs w:val="24"/>
        </w:rPr>
      </w:pPr>
      <w:r w:rsidRPr="00A96C52">
        <w:rPr>
          <w:rFonts w:ascii="Times New Roman" w:hAnsi="Times New Roman" w:cs="Times New Roman"/>
          <w:sz w:val="24"/>
          <w:szCs w:val="24"/>
        </w:rPr>
        <w:t>Unit code:</w:t>
      </w:r>
    </w:p>
    <w:p w:rsidR="00E63F31" w:rsidRPr="00A96C52" w:rsidRDefault="00E63F31" w:rsidP="00A96C52">
      <w:pPr>
        <w:spacing w:line="480" w:lineRule="auto"/>
        <w:ind w:firstLine="720"/>
        <w:rPr>
          <w:rFonts w:ascii="Times New Roman" w:hAnsi="Times New Roman" w:cs="Times New Roman"/>
          <w:sz w:val="24"/>
          <w:szCs w:val="24"/>
        </w:rPr>
      </w:pPr>
      <w:r w:rsidRPr="00A96C52">
        <w:rPr>
          <w:rFonts w:ascii="Times New Roman" w:hAnsi="Times New Roman" w:cs="Times New Roman"/>
          <w:sz w:val="24"/>
          <w:szCs w:val="24"/>
        </w:rPr>
        <w:t>Date:</w:t>
      </w: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395C19" w:rsidRDefault="00E63F31" w:rsidP="00A96C52">
      <w:pPr>
        <w:pStyle w:val="ListParagraph"/>
        <w:numPr>
          <w:ilvl w:val="0"/>
          <w:numId w:val="2"/>
        </w:numPr>
        <w:spacing w:line="480" w:lineRule="auto"/>
        <w:rPr>
          <w:rFonts w:ascii="Times New Roman" w:hAnsi="Times New Roman" w:cs="Times New Roman"/>
          <w:sz w:val="24"/>
          <w:szCs w:val="24"/>
        </w:rPr>
      </w:pPr>
      <w:r w:rsidRPr="00395C19">
        <w:rPr>
          <w:rFonts w:ascii="Times New Roman" w:hAnsi="Times New Roman" w:cs="Times New Roman"/>
          <w:sz w:val="24"/>
          <w:szCs w:val="24"/>
        </w:rPr>
        <w:t>How might you obtain the details of the current network layout and its parameters?</w:t>
      </w:r>
    </w:p>
    <w:p w:rsidR="00503CE5" w:rsidRPr="00395C19" w:rsidRDefault="00161079" w:rsidP="00A96C52">
      <w:pPr>
        <w:pStyle w:val="ListParagraph"/>
        <w:spacing w:line="480" w:lineRule="auto"/>
        <w:ind w:left="360"/>
        <w:rPr>
          <w:rFonts w:ascii="Times New Roman" w:hAnsi="Times New Roman" w:cs="Times New Roman"/>
          <w:sz w:val="24"/>
          <w:szCs w:val="24"/>
        </w:rPr>
      </w:pPr>
      <w:r w:rsidRPr="00395C19">
        <w:rPr>
          <w:rFonts w:ascii="Times New Roman" w:hAnsi="Times New Roman" w:cs="Times New Roman"/>
          <w:sz w:val="24"/>
          <w:szCs w:val="24"/>
        </w:rPr>
        <w:t>Network layout refers to physical arrangement of nodes in a given network</w:t>
      </w:r>
      <w:r w:rsidR="003D0C24" w:rsidRPr="00395C19">
        <w:rPr>
          <w:rFonts w:ascii="Times New Roman" w:hAnsi="Times New Roman" w:cs="Times New Roman"/>
          <w:sz w:val="24"/>
          <w:szCs w:val="24"/>
        </w:rPr>
        <w:t>. To identify the distinct nodes in the same network, you can use a broadcast ping or particular IP sca</w:t>
      </w:r>
      <w:r w:rsidR="000A7864" w:rsidRPr="00395C19">
        <w:rPr>
          <w:rFonts w:ascii="Times New Roman" w:hAnsi="Times New Roman" w:cs="Times New Roman"/>
          <w:sz w:val="24"/>
          <w:szCs w:val="24"/>
        </w:rPr>
        <w:t xml:space="preserve">n tools, or ARP cache discovery. </w:t>
      </w:r>
      <w:r w:rsidR="003D0C24" w:rsidRPr="00395C19">
        <w:rPr>
          <w:rFonts w:ascii="Times New Roman" w:hAnsi="Times New Roman" w:cs="Times New Roman"/>
          <w:sz w:val="24"/>
          <w:szCs w:val="24"/>
        </w:rPr>
        <w:t>These techniques are only useful inside a single network because of the way they interact with broadcast borders.</w:t>
      </w:r>
      <w:r w:rsidR="002F2EA1" w:rsidRPr="00395C19">
        <w:rPr>
          <w:rFonts w:ascii="Times New Roman" w:hAnsi="Times New Roman" w:cs="Times New Roman"/>
          <w:sz w:val="24"/>
          <w:szCs w:val="24"/>
        </w:rPr>
        <w:t xml:space="preserve"> Latency, packet loss indicators, jitter, bandwidth, and throughput are some of the most prominent measures used to assess network traffic performance.</w:t>
      </w:r>
      <w:r w:rsidR="00911EA3" w:rsidRPr="00395C19">
        <w:rPr>
          <w:rFonts w:ascii="Times New Roman" w:hAnsi="Times New Roman" w:cs="Times New Roman"/>
          <w:sz w:val="24"/>
          <w:szCs w:val="24"/>
        </w:rPr>
        <w:t xml:space="preserve"> </w:t>
      </w:r>
    </w:p>
    <w:p w:rsidR="00E63F31" w:rsidRPr="00395C19" w:rsidRDefault="00503CE5" w:rsidP="00A96C52">
      <w:pPr>
        <w:pStyle w:val="ListParagraph"/>
        <w:numPr>
          <w:ilvl w:val="0"/>
          <w:numId w:val="2"/>
        </w:numPr>
        <w:spacing w:line="480" w:lineRule="auto"/>
        <w:rPr>
          <w:rFonts w:ascii="Times New Roman" w:hAnsi="Times New Roman" w:cs="Times New Roman"/>
          <w:sz w:val="24"/>
          <w:szCs w:val="24"/>
        </w:rPr>
      </w:pPr>
      <w:r w:rsidRPr="00395C19">
        <w:rPr>
          <w:rFonts w:ascii="Times New Roman" w:hAnsi="Times New Roman" w:cs="Times New Roman"/>
          <w:sz w:val="24"/>
          <w:szCs w:val="24"/>
        </w:rPr>
        <w:t>List the types of key stakeholders you might hold consultations with.</w:t>
      </w:r>
    </w:p>
    <w:p w:rsidR="00503CE5" w:rsidRPr="00395C19" w:rsidRDefault="00503CE5" w:rsidP="00A96C52">
      <w:pPr>
        <w:pStyle w:val="ListParagraph"/>
        <w:numPr>
          <w:ilvl w:val="0"/>
          <w:numId w:val="3"/>
        </w:numPr>
        <w:spacing w:line="480" w:lineRule="auto"/>
        <w:rPr>
          <w:rFonts w:ascii="Times New Roman" w:hAnsi="Times New Roman" w:cs="Times New Roman"/>
          <w:sz w:val="24"/>
          <w:szCs w:val="24"/>
        </w:rPr>
      </w:pPr>
      <w:r w:rsidRPr="00395C19">
        <w:rPr>
          <w:rFonts w:ascii="Times New Roman" w:hAnsi="Times New Roman" w:cs="Times New Roman"/>
          <w:sz w:val="24"/>
          <w:szCs w:val="24"/>
        </w:rPr>
        <w:t>Operational managers.</w:t>
      </w:r>
      <w:r w:rsidR="005D3619" w:rsidRPr="00395C19">
        <w:rPr>
          <w:rFonts w:ascii="Times New Roman" w:hAnsi="Times New Roman" w:cs="Times New Roman"/>
          <w:sz w:val="24"/>
          <w:szCs w:val="24"/>
        </w:rPr>
        <w:t xml:space="preserve"> They manage their companies' data center operations by hiring, leading, and mentoring teams of Network Engineers.</w:t>
      </w:r>
    </w:p>
    <w:p w:rsidR="00503CE5" w:rsidRPr="00395C19" w:rsidRDefault="00503CE5" w:rsidP="00A96C52">
      <w:pPr>
        <w:pStyle w:val="ListParagraph"/>
        <w:numPr>
          <w:ilvl w:val="0"/>
          <w:numId w:val="3"/>
        </w:numPr>
        <w:spacing w:line="480" w:lineRule="auto"/>
        <w:rPr>
          <w:rFonts w:ascii="Times New Roman" w:hAnsi="Times New Roman" w:cs="Times New Roman"/>
          <w:sz w:val="24"/>
          <w:szCs w:val="24"/>
        </w:rPr>
      </w:pPr>
      <w:r w:rsidRPr="00395C19">
        <w:rPr>
          <w:rFonts w:ascii="Times New Roman" w:hAnsi="Times New Roman" w:cs="Times New Roman"/>
          <w:sz w:val="24"/>
          <w:szCs w:val="24"/>
        </w:rPr>
        <w:t>End users.</w:t>
      </w:r>
      <w:r w:rsidR="005D3619" w:rsidRPr="00395C19">
        <w:rPr>
          <w:rFonts w:ascii="Times New Roman" w:hAnsi="Times New Roman" w:cs="Times New Roman"/>
          <w:sz w:val="24"/>
          <w:szCs w:val="24"/>
        </w:rPr>
        <w:t xml:space="preserve"> </w:t>
      </w:r>
      <w:r w:rsidR="003E27DC" w:rsidRPr="00395C19">
        <w:rPr>
          <w:rFonts w:ascii="Times New Roman" w:hAnsi="Times New Roman" w:cs="Times New Roman"/>
          <w:sz w:val="24"/>
          <w:szCs w:val="24"/>
        </w:rPr>
        <w:t>End customers can offer you with valuable information about what functions the new program should be able to perform.</w:t>
      </w:r>
    </w:p>
    <w:p w:rsidR="00503CE5" w:rsidRPr="00395C19" w:rsidRDefault="00503CE5" w:rsidP="00A96C52">
      <w:pPr>
        <w:pStyle w:val="ListParagraph"/>
        <w:numPr>
          <w:ilvl w:val="0"/>
          <w:numId w:val="3"/>
        </w:numPr>
        <w:spacing w:line="480" w:lineRule="auto"/>
        <w:rPr>
          <w:rFonts w:ascii="Times New Roman" w:hAnsi="Times New Roman" w:cs="Times New Roman"/>
          <w:sz w:val="24"/>
          <w:szCs w:val="24"/>
        </w:rPr>
      </w:pPr>
      <w:r w:rsidRPr="00395C19">
        <w:rPr>
          <w:rFonts w:ascii="Times New Roman" w:hAnsi="Times New Roman" w:cs="Times New Roman"/>
          <w:sz w:val="24"/>
          <w:szCs w:val="24"/>
        </w:rPr>
        <w:t>Executives.</w:t>
      </w:r>
      <w:r w:rsidR="00F01E8D" w:rsidRPr="00395C19">
        <w:rPr>
          <w:rFonts w:ascii="Times New Roman" w:hAnsi="Times New Roman" w:cs="Times New Roman"/>
          <w:sz w:val="24"/>
          <w:szCs w:val="24"/>
        </w:rPr>
        <w:t xml:space="preserve"> They aid in the identification of career opportunities, the formation of a successful team, and the keeping up with industry trends. </w:t>
      </w:r>
    </w:p>
    <w:p w:rsidR="00503CE5" w:rsidRPr="00395C19" w:rsidRDefault="00503CE5" w:rsidP="00A96C52">
      <w:pPr>
        <w:pStyle w:val="ListParagraph"/>
        <w:numPr>
          <w:ilvl w:val="0"/>
          <w:numId w:val="3"/>
        </w:numPr>
        <w:spacing w:line="480" w:lineRule="auto"/>
        <w:rPr>
          <w:rFonts w:ascii="Times New Roman" w:hAnsi="Times New Roman" w:cs="Times New Roman"/>
          <w:sz w:val="24"/>
          <w:szCs w:val="24"/>
        </w:rPr>
      </w:pPr>
      <w:r w:rsidRPr="00395C19">
        <w:rPr>
          <w:rFonts w:ascii="Times New Roman" w:hAnsi="Times New Roman" w:cs="Times New Roman"/>
          <w:sz w:val="24"/>
          <w:szCs w:val="24"/>
        </w:rPr>
        <w:t>Developers</w:t>
      </w:r>
      <w:r w:rsidR="00F01E8D" w:rsidRPr="00395C19">
        <w:rPr>
          <w:rFonts w:ascii="Times New Roman" w:hAnsi="Times New Roman" w:cs="Times New Roman"/>
          <w:sz w:val="24"/>
          <w:szCs w:val="24"/>
        </w:rPr>
        <w:t>. They construct, expand, and scale data networks.</w:t>
      </w:r>
    </w:p>
    <w:p w:rsidR="00E63F31" w:rsidRPr="00395C19" w:rsidRDefault="00503CE5" w:rsidP="00A96C52">
      <w:pPr>
        <w:pStyle w:val="ListParagraph"/>
        <w:numPr>
          <w:ilvl w:val="0"/>
          <w:numId w:val="3"/>
        </w:numPr>
        <w:spacing w:line="480" w:lineRule="auto"/>
        <w:rPr>
          <w:rFonts w:ascii="Times New Roman" w:hAnsi="Times New Roman" w:cs="Times New Roman"/>
          <w:sz w:val="24"/>
          <w:szCs w:val="24"/>
        </w:rPr>
      </w:pPr>
      <w:r w:rsidRPr="00395C19">
        <w:rPr>
          <w:rFonts w:ascii="Times New Roman" w:hAnsi="Times New Roman" w:cs="Times New Roman"/>
          <w:sz w:val="24"/>
          <w:szCs w:val="24"/>
        </w:rPr>
        <w:t>Network managers.</w:t>
      </w:r>
      <w:r w:rsidR="00F01E8D" w:rsidRPr="00395C19">
        <w:rPr>
          <w:rFonts w:ascii="Times New Roman" w:hAnsi="Times New Roman" w:cs="Times New Roman"/>
          <w:sz w:val="24"/>
          <w:szCs w:val="24"/>
        </w:rPr>
        <w:t xml:space="preserve"> Configuration (of network equipment and connections), performance monitoring, and fault management are among their responsibilities.</w:t>
      </w:r>
    </w:p>
    <w:p w:rsidR="000A6BD5" w:rsidRPr="00395C19" w:rsidRDefault="000A6BD5" w:rsidP="00A96C52">
      <w:pPr>
        <w:pStyle w:val="ListParagraph"/>
        <w:numPr>
          <w:ilvl w:val="0"/>
          <w:numId w:val="2"/>
        </w:numPr>
        <w:spacing w:line="480" w:lineRule="auto"/>
        <w:rPr>
          <w:rFonts w:ascii="Times New Roman" w:hAnsi="Times New Roman" w:cs="Times New Roman"/>
          <w:sz w:val="24"/>
          <w:szCs w:val="24"/>
        </w:rPr>
      </w:pPr>
      <w:r w:rsidRPr="00395C19">
        <w:rPr>
          <w:rFonts w:ascii="Times New Roman" w:hAnsi="Times New Roman" w:cs="Times New Roman"/>
          <w:sz w:val="24"/>
          <w:szCs w:val="24"/>
        </w:rPr>
        <w:t xml:space="preserve"> </w:t>
      </w:r>
      <w:r w:rsidR="00112C10" w:rsidRPr="00395C19">
        <w:rPr>
          <w:rFonts w:ascii="Times New Roman" w:hAnsi="Times New Roman" w:cs="Times New Roman"/>
          <w:sz w:val="24"/>
          <w:szCs w:val="24"/>
        </w:rPr>
        <w:t>What information should be documented in relation to the current network?</w:t>
      </w:r>
    </w:p>
    <w:p w:rsidR="00112C10" w:rsidRPr="00A96C52" w:rsidRDefault="00112C10" w:rsidP="00A96C52">
      <w:pPr>
        <w:pStyle w:val="ListParagraph"/>
        <w:spacing w:line="480" w:lineRule="auto"/>
        <w:ind w:left="360"/>
        <w:rPr>
          <w:rFonts w:ascii="Times New Roman" w:hAnsi="Times New Roman" w:cs="Times New Roman"/>
          <w:sz w:val="24"/>
          <w:szCs w:val="24"/>
        </w:rPr>
      </w:pPr>
      <w:r w:rsidRPr="00395C19">
        <w:rPr>
          <w:rFonts w:ascii="Times New Roman" w:hAnsi="Times New Roman" w:cs="Times New Roman"/>
          <w:sz w:val="24"/>
          <w:szCs w:val="24"/>
        </w:rPr>
        <w:t xml:space="preserve">Network documentation is an essential part when setting up a network structure. Any information that assists administrators and IT professionals in keeping the network up and </w:t>
      </w:r>
      <w:r w:rsidRPr="00A96C52">
        <w:rPr>
          <w:rFonts w:ascii="Times New Roman" w:hAnsi="Times New Roman" w:cs="Times New Roman"/>
          <w:sz w:val="24"/>
          <w:szCs w:val="24"/>
        </w:rPr>
        <w:lastRenderedPageBreak/>
        <w:t>operating should be included in network documentation. Some of the information may include:</w:t>
      </w:r>
    </w:p>
    <w:p w:rsidR="00112C10" w:rsidRPr="00A96C52" w:rsidRDefault="00112C10" w:rsidP="00A96C52">
      <w:pPr>
        <w:pStyle w:val="ListParagraph"/>
        <w:numPr>
          <w:ilvl w:val="0"/>
          <w:numId w:val="5"/>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A map of the whole network, including hardware locations and the cabling that connects them. </w:t>
      </w:r>
    </w:p>
    <w:p w:rsidR="00112C10" w:rsidRPr="00A96C52" w:rsidRDefault="00112C10" w:rsidP="00A96C52">
      <w:pPr>
        <w:pStyle w:val="ListParagraph"/>
        <w:numPr>
          <w:ilvl w:val="0"/>
          <w:numId w:val="5"/>
        </w:numPr>
        <w:spacing w:line="480" w:lineRule="auto"/>
        <w:rPr>
          <w:rFonts w:ascii="Times New Roman" w:hAnsi="Times New Roman" w:cs="Times New Roman"/>
          <w:sz w:val="24"/>
          <w:szCs w:val="24"/>
        </w:rPr>
      </w:pPr>
      <w:r w:rsidRPr="00A96C52">
        <w:rPr>
          <w:rFonts w:ascii="Times New Roman" w:hAnsi="Times New Roman" w:cs="Times New Roman"/>
          <w:sz w:val="24"/>
          <w:szCs w:val="24"/>
        </w:rPr>
        <w:t>Server data, such as data about specific servers, backup schedules, and backup locations. Information on current software versions, dates, license, and support.</w:t>
      </w:r>
    </w:p>
    <w:p w:rsidR="00112C10" w:rsidRPr="00A96C52" w:rsidRDefault="00112C10" w:rsidP="00A96C52">
      <w:pPr>
        <w:pStyle w:val="ListParagraph"/>
        <w:numPr>
          <w:ilvl w:val="0"/>
          <w:numId w:val="5"/>
        </w:numPr>
        <w:spacing w:line="480" w:lineRule="auto"/>
        <w:rPr>
          <w:rFonts w:ascii="Times New Roman" w:hAnsi="Times New Roman" w:cs="Times New Roman"/>
          <w:sz w:val="24"/>
          <w:szCs w:val="24"/>
        </w:rPr>
      </w:pPr>
      <w:r w:rsidRPr="00A96C52">
        <w:rPr>
          <w:rFonts w:ascii="Times New Roman" w:hAnsi="Times New Roman" w:cs="Times New Roman"/>
          <w:sz w:val="24"/>
          <w:szCs w:val="24"/>
        </w:rPr>
        <w:t>Information on vendors and contractors.</w:t>
      </w:r>
    </w:p>
    <w:p w:rsidR="00112C10" w:rsidRPr="00A96C52" w:rsidRDefault="00112C10" w:rsidP="00A96C52">
      <w:pPr>
        <w:pStyle w:val="ListParagraph"/>
        <w:numPr>
          <w:ilvl w:val="0"/>
          <w:numId w:val="5"/>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Service contracts. </w:t>
      </w:r>
    </w:p>
    <w:p w:rsidR="00112C10" w:rsidRPr="00A96C52" w:rsidRDefault="00112C10" w:rsidP="00A96C52">
      <w:pPr>
        <w:pStyle w:val="ListParagraph"/>
        <w:numPr>
          <w:ilvl w:val="0"/>
          <w:numId w:val="5"/>
        </w:numPr>
        <w:spacing w:line="480" w:lineRule="auto"/>
        <w:rPr>
          <w:rFonts w:ascii="Times New Roman" w:hAnsi="Times New Roman" w:cs="Times New Roman"/>
          <w:sz w:val="24"/>
          <w:szCs w:val="24"/>
        </w:rPr>
      </w:pPr>
      <w:r w:rsidRPr="00A96C52">
        <w:rPr>
          <w:rFonts w:ascii="Times New Roman" w:hAnsi="Times New Roman" w:cs="Times New Roman"/>
          <w:sz w:val="24"/>
          <w:szCs w:val="24"/>
        </w:rPr>
        <w:t>Problems and remedies are detailed and dated</w:t>
      </w:r>
    </w:p>
    <w:p w:rsidR="00177F96" w:rsidRPr="00A96C52" w:rsidRDefault="00177F96"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How do you identify current client </w:t>
      </w:r>
      <w:r w:rsidR="002926EE" w:rsidRPr="00A96C52">
        <w:rPr>
          <w:rFonts w:ascii="Times New Roman" w:hAnsi="Times New Roman" w:cs="Times New Roman"/>
          <w:sz w:val="24"/>
          <w:szCs w:val="24"/>
        </w:rPr>
        <w:t>needs?</w:t>
      </w:r>
    </w:p>
    <w:p w:rsidR="002926EE" w:rsidRPr="00A96C52" w:rsidRDefault="002926EE"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Listening and asking the correct questions are both necessary for identifying needs. Always check for additional or related needs after identifying them. Utilize your knowledge and experience to discover and provide the appropriate products, services, and solutions to suit the needs of your consumers. Identifying client needs may include determining</w:t>
      </w:r>
      <w:r w:rsidR="00E21C67" w:rsidRPr="00A96C52">
        <w:rPr>
          <w:rFonts w:ascii="Times New Roman" w:hAnsi="Times New Roman" w:cs="Times New Roman"/>
          <w:sz w:val="24"/>
          <w:szCs w:val="24"/>
        </w:rPr>
        <w:t xml:space="preserve"> the level of the organization, available infrastructure, </w:t>
      </w:r>
      <w:r w:rsidR="00713797" w:rsidRPr="00A96C52">
        <w:rPr>
          <w:rFonts w:ascii="Times New Roman" w:hAnsi="Times New Roman" w:cs="Times New Roman"/>
          <w:sz w:val="24"/>
          <w:szCs w:val="24"/>
        </w:rPr>
        <w:t>the speed of the internet needed by the client, and business objectives of the client.</w:t>
      </w:r>
    </w:p>
    <w:p w:rsidR="00B531D3" w:rsidRPr="00A96C52" w:rsidRDefault="00B531D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What are the areas that client’s future needs might be related to </w:t>
      </w:r>
    </w:p>
    <w:p w:rsidR="00495334" w:rsidRPr="00A96C52" w:rsidRDefault="00495334"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Customer wants are the explicit and implicit needs that your customers have when they interact with your company, your competitors, or when they seek out the solutions you offer. To figure out what your customers want, get input from them at every stage of the process.</w:t>
      </w:r>
      <w:r w:rsidR="00417682" w:rsidRPr="00A96C52">
        <w:rPr>
          <w:rFonts w:ascii="Times New Roman" w:hAnsi="Times New Roman" w:cs="Times New Roman"/>
          <w:sz w:val="24"/>
          <w:szCs w:val="24"/>
        </w:rPr>
        <w:t xml:space="preserve"> Customer future needs include security, storage, traffic, </w:t>
      </w:r>
      <w:r w:rsidR="00BA02ED" w:rsidRPr="00A96C52">
        <w:rPr>
          <w:rFonts w:ascii="Times New Roman" w:hAnsi="Times New Roman" w:cs="Times New Roman"/>
          <w:sz w:val="24"/>
          <w:szCs w:val="24"/>
        </w:rPr>
        <w:t>signal coverage and scalability</w:t>
      </w:r>
      <w:r w:rsidR="005403B9" w:rsidRPr="00A96C52">
        <w:rPr>
          <w:rFonts w:ascii="Times New Roman" w:hAnsi="Times New Roman" w:cs="Times New Roman"/>
          <w:sz w:val="24"/>
          <w:szCs w:val="24"/>
        </w:rPr>
        <w:t>.</w:t>
      </w:r>
    </w:p>
    <w:p w:rsidR="00C456C5" w:rsidRPr="00A96C52" w:rsidRDefault="00C456C5"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What do you document according to organizational requirements, in relation to the current and future </w:t>
      </w:r>
      <w:r w:rsidR="00E87858" w:rsidRPr="00A96C52">
        <w:rPr>
          <w:rFonts w:ascii="Times New Roman" w:hAnsi="Times New Roman" w:cs="Times New Roman"/>
          <w:sz w:val="24"/>
          <w:szCs w:val="24"/>
        </w:rPr>
        <w:t xml:space="preserve">needed </w:t>
      </w:r>
    </w:p>
    <w:p w:rsidR="00E87858" w:rsidRPr="00A96C52" w:rsidRDefault="00E87858"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lastRenderedPageBreak/>
        <w:t>Organizational documentation is an essential part when setting up a network structure. Any information that assists administrators and IT professionals in keeping the network up and operating should be included in network documentation. Some of the information may include:</w:t>
      </w:r>
    </w:p>
    <w:p w:rsidR="00E87858" w:rsidRPr="00A96C52" w:rsidRDefault="00E87858" w:rsidP="00A96C52">
      <w:pPr>
        <w:pStyle w:val="ListParagraph"/>
        <w:numPr>
          <w:ilvl w:val="0"/>
          <w:numId w:val="6"/>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A map of the whole network, including hardware locations and the cabling that connects them. </w:t>
      </w:r>
    </w:p>
    <w:p w:rsidR="00E87858" w:rsidRPr="00A96C52" w:rsidRDefault="00E87858" w:rsidP="00A96C52">
      <w:pPr>
        <w:pStyle w:val="ListParagraph"/>
        <w:numPr>
          <w:ilvl w:val="0"/>
          <w:numId w:val="6"/>
        </w:numPr>
        <w:spacing w:line="480" w:lineRule="auto"/>
        <w:rPr>
          <w:rFonts w:ascii="Times New Roman" w:hAnsi="Times New Roman" w:cs="Times New Roman"/>
          <w:sz w:val="24"/>
          <w:szCs w:val="24"/>
        </w:rPr>
      </w:pPr>
      <w:r w:rsidRPr="00A96C52">
        <w:rPr>
          <w:rFonts w:ascii="Times New Roman" w:hAnsi="Times New Roman" w:cs="Times New Roman"/>
          <w:sz w:val="24"/>
          <w:szCs w:val="24"/>
        </w:rPr>
        <w:t>Server data, such as data about specific servers, backup schedules, and backup locations. Information on current software versions, dates, license, and support.</w:t>
      </w:r>
    </w:p>
    <w:p w:rsidR="00E87858" w:rsidRPr="00A96C52" w:rsidRDefault="00E87858" w:rsidP="00A96C52">
      <w:pPr>
        <w:pStyle w:val="ListParagraph"/>
        <w:numPr>
          <w:ilvl w:val="0"/>
          <w:numId w:val="6"/>
        </w:numPr>
        <w:spacing w:line="480" w:lineRule="auto"/>
        <w:rPr>
          <w:rFonts w:ascii="Times New Roman" w:hAnsi="Times New Roman" w:cs="Times New Roman"/>
          <w:sz w:val="24"/>
          <w:szCs w:val="24"/>
        </w:rPr>
      </w:pPr>
      <w:r w:rsidRPr="00A96C52">
        <w:rPr>
          <w:rFonts w:ascii="Times New Roman" w:hAnsi="Times New Roman" w:cs="Times New Roman"/>
          <w:sz w:val="24"/>
          <w:szCs w:val="24"/>
        </w:rPr>
        <w:t>Information on vendors and contractors.</w:t>
      </w:r>
    </w:p>
    <w:p w:rsidR="00E87858" w:rsidRPr="00A96C52" w:rsidRDefault="00E87858" w:rsidP="00A96C52">
      <w:pPr>
        <w:pStyle w:val="ListParagraph"/>
        <w:numPr>
          <w:ilvl w:val="0"/>
          <w:numId w:val="6"/>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Service contracts. </w:t>
      </w:r>
    </w:p>
    <w:p w:rsidR="00E87858" w:rsidRPr="00A96C52" w:rsidRDefault="00E87858" w:rsidP="00A96C52">
      <w:pPr>
        <w:pStyle w:val="ListParagraph"/>
        <w:numPr>
          <w:ilvl w:val="0"/>
          <w:numId w:val="6"/>
        </w:numPr>
        <w:spacing w:line="480" w:lineRule="auto"/>
        <w:rPr>
          <w:rFonts w:ascii="Times New Roman" w:hAnsi="Times New Roman" w:cs="Times New Roman"/>
          <w:sz w:val="24"/>
          <w:szCs w:val="24"/>
        </w:rPr>
      </w:pPr>
      <w:r w:rsidRPr="00A96C52">
        <w:rPr>
          <w:rFonts w:ascii="Times New Roman" w:hAnsi="Times New Roman" w:cs="Times New Roman"/>
          <w:sz w:val="24"/>
          <w:szCs w:val="24"/>
        </w:rPr>
        <w:t>Problems and remedies are detailed and dated</w:t>
      </w:r>
    </w:p>
    <w:p w:rsidR="00ED5400" w:rsidRPr="00A96C52" w:rsidRDefault="00ED5400"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are the types of diagnostic tools and measurement processes you might consider and select for the site survey?</w:t>
      </w:r>
    </w:p>
    <w:p w:rsidR="00ED5400" w:rsidRPr="00A96C52" w:rsidRDefault="00ED5400"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Any IT team's plan should include network analysis. Even across multi-vendor networks, you'll need access to performance measurements and the ability to monitor logical components of the SDN environment, such as APICs, tenants, application profiles, endpoint groups, and physical entities.</w:t>
      </w:r>
      <w:r w:rsidR="00115DE9" w:rsidRPr="00A96C52">
        <w:rPr>
          <w:rFonts w:ascii="Times New Roman" w:hAnsi="Times New Roman" w:cs="Times New Roman"/>
          <w:sz w:val="24"/>
          <w:szCs w:val="24"/>
        </w:rPr>
        <w:t xml:space="preserve"> Tools that can be used to diagnose network include power meter, </w:t>
      </w:r>
      <w:r w:rsidR="00AF63E4" w:rsidRPr="00A96C52">
        <w:rPr>
          <w:rFonts w:ascii="Times New Roman" w:hAnsi="Times New Roman" w:cs="Times New Roman"/>
          <w:sz w:val="24"/>
          <w:szCs w:val="24"/>
        </w:rPr>
        <w:t>frequency analyzer and spectrum analyzer.</w:t>
      </w:r>
      <w:r w:rsidR="00C47443" w:rsidRPr="00A96C52">
        <w:rPr>
          <w:rFonts w:ascii="Times New Roman" w:hAnsi="Times New Roman" w:cs="Times New Roman"/>
          <w:sz w:val="24"/>
          <w:szCs w:val="24"/>
        </w:rPr>
        <w:t xml:space="preserve"> Measurement techniques may include alpha index among others.</w:t>
      </w:r>
    </w:p>
    <w:p w:rsidR="00C47443" w:rsidRPr="00A96C52" w:rsidRDefault="00C4744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How would you ensure the calibration of test </w:t>
      </w:r>
      <w:r w:rsidR="00786060" w:rsidRPr="00A96C52">
        <w:rPr>
          <w:rFonts w:ascii="Times New Roman" w:hAnsi="Times New Roman" w:cs="Times New Roman"/>
          <w:sz w:val="24"/>
          <w:szCs w:val="24"/>
        </w:rPr>
        <w:t>equipment?</w:t>
      </w:r>
    </w:p>
    <w:p w:rsidR="00C47443" w:rsidRPr="00A96C52" w:rsidRDefault="00786060"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Calibration refers to </w:t>
      </w:r>
      <w:r w:rsidR="00DE4828" w:rsidRPr="00A96C52">
        <w:rPr>
          <w:rFonts w:ascii="Times New Roman" w:hAnsi="Times New Roman" w:cs="Times New Roman"/>
          <w:sz w:val="24"/>
          <w:szCs w:val="24"/>
        </w:rPr>
        <w:t>the process</w:t>
      </w:r>
      <w:r w:rsidRPr="00A96C52">
        <w:rPr>
          <w:rFonts w:ascii="Times New Roman" w:hAnsi="Times New Roman" w:cs="Times New Roman"/>
          <w:sz w:val="24"/>
          <w:szCs w:val="24"/>
        </w:rPr>
        <w:t xml:space="preserve"> of determining an instrument's accuracy. The procedure is taking a reading from the instrument and comparing it to a reading taken from a standard instrument. Calibration of an instrument also entails fine-tuning its precision and accuracy to </w:t>
      </w:r>
      <w:r w:rsidRPr="00A96C52">
        <w:rPr>
          <w:rFonts w:ascii="Times New Roman" w:hAnsi="Times New Roman" w:cs="Times New Roman"/>
          <w:sz w:val="24"/>
          <w:szCs w:val="24"/>
        </w:rPr>
        <w:lastRenderedPageBreak/>
        <w:t>ensure that its readings are consistent with the defined standard.</w:t>
      </w:r>
      <w:r w:rsidR="00DE4828" w:rsidRPr="00A96C52">
        <w:rPr>
          <w:rFonts w:ascii="Times New Roman" w:hAnsi="Times New Roman" w:cs="Times New Roman"/>
          <w:sz w:val="24"/>
          <w:szCs w:val="24"/>
        </w:rPr>
        <w:t xml:space="preserve"> </w:t>
      </w:r>
      <w:r w:rsidR="00571992" w:rsidRPr="00A96C52">
        <w:rPr>
          <w:rFonts w:ascii="Times New Roman" w:hAnsi="Times New Roman" w:cs="Times New Roman"/>
          <w:sz w:val="24"/>
          <w:szCs w:val="24"/>
        </w:rPr>
        <w:t>When calibrating, adhere to the standards, make uncertainty analysis, check tolerance values, and maintain accuracy ratio.</w:t>
      </w:r>
      <w:r w:rsidR="00A33D23" w:rsidRPr="00A96C52">
        <w:rPr>
          <w:rFonts w:ascii="Times New Roman" w:hAnsi="Times New Roman" w:cs="Times New Roman"/>
          <w:sz w:val="24"/>
          <w:szCs w:val="24"/>
        </w:rPr>
        <w:t xml:space="preserve"> </w:t>
      </w:r>
    </w:p>
    <w:p w:rsidR="00C47443" w:rsidRPr="00A96C52" w:rsidRDefault="00C4744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 </w:t>
      </w:r>
      <w:r w:rsidR="00D20995" w:rsidRPr="00A96C52">
        <w:rPr>
          <w:rFonts w:ascii="Times New Roman" w:hAnsi="Times New Roman" w:cs="Times New Roman"/>
          <w:sz w:val="24"/>
          <w:szCs w:val="24"/>
        </w:rPr>
        <w:t xml:space="preserve">List five examples of physical infrastructure, building use, aesthetics and other issues that will impact on future network performance and acceptance </w:t>
      </w:r>
    </w:p>
    <w:p w:rsidR="00D20995" w:rsidRPr="00A96C52" w:rsidRDefault="00035BB2" w:rsidP="00A96C52">
      <w:pPr>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Physical infrastructure that can affect network performance and acceptance may include </w:t>
      </w:r>
      <w:r w:rsidR="00FB5E67" w:rsidRPr="00A96C52">
        <w:rPr>
          <w:rFonts w:ascii="Times New Roman" w:hAnsi="Times New Roman" w:cs="Times New Roman"/>
          <w:sz w:val="24"/>
          <w:szCs w:val="24"/>
        </w:rPr>
        <w:t xml:space="preserve">mountains, buildings, power </w:t>
      </w:r>
      <w:r w:rsidR="00F04DD3" w:rsidRPr="00A96C52">
        <w:rPr>
          <w:rFonts w:ascii="Times New Roman" w:hAnsi="Times New Roman" w:cs="Times New Roman"/>
          <w:sz w:val="24"/>
          <w:szCs w:val="24"/>
        </w:rPr>
        <w:t xml:space="preserve">and forests. Building use on the other hand may include </w:t>
      </w:r>
      <w:r w:rsidR="006B2360" w:rsidRPr="00A96C52">
        <w:rPr>
          <w:rFonts w:ascii="Times New Roman" w:hAnsi="Times New Roman" w:cs="Times New Roman"/>
          <w:sz w:val="24"/>
          <w:szCs w:val="24"/>
        </w:rPr>
        <w:t xml:space="preserve">network coverage, network speed, </w:t>
      </w:r>
      <w:r w:rsidR="00B974CC" w:rsidRPr="00A96C52">
        <w:rPr>
          <w:rFonts w:ascii="Times New Roman" w:hAnsi="Times New Roman" w:cs="Times New Roman"/>
          <w:sz w:val="24"/>
          <w:szCs w:val="24"/>
        </w:rPr>
        <w:t>supply and demand of the given network infrastructure.</w:t>
      </w:r>
      <w:r w:rsidR="00525BCF" w:rsidRPr="00A96C52">
        <w:rPr>
          <w:rFonts w:ascii="Times New Roman" w:hAnsi="Times New Roman" w:cs="Times New Roman"/>
          <w:sz w:val="24"/>
          <w:szCs w:val="24"/>
        </w:rPr>
        <w:t xml:space="preserve"> Other factors include bandwidth coverage, malfunctioning devices, poor physical connection and DNS problems.</w:t>
      </w:r>
      <w:r w:rsidR="00750A2C" w:rsidRPr="00A96C52">
        <w:rPr>
          <w:rFonts w:ascii="Times New Roman" w:hAnsi="Times New Roman" w:cs="Times New Roman"/>
          <w:sz w:val="24"/>
          <w:szCs w:val="24"/>
        </w:rPr>
        <w:t xml:space="preserve"> Aesthetics issues that may affect the network performance and acceptance </w:t>
      </w:r>
      <w:r w:rsidR="00440CAB" w:rsidRPr="00A96C52">
        <w:rPr>
          <w:rFonts w:ascii="Times New Roman" w:hAnsi="Times New Roman" w:cs="Times New Roman"/>
          <w:sz w:val="24"/>
          <w:szCs w:val="24"/>
        </w:rPr>
        <w:t>include access points and prevailing standards.</w:t>
      </w:r>
    </w:p>
    <w:p w:rsidR="00DA07CE" w:rsidRPr="00A96C52" w:rsidRDefault="00DA07CE"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What are the details that will need to be recorded in the site </w:t>
      </w:r>
      <w:r w:rsidR="002F5555" w:rsidRPr="00A96C52">
        <w:rPr>
          <w:rFonts w:ascii="Times New Roman" w:hAnsi="Times New Roman" w:cs="Times New Roman"/>
          <w:sz w:val="24"/>
          <w:szCs w:val="24"/>
        </w:rPr>
        <w:t>survey?</w:t>
      </w:r>
    </w:p>
    <w:p w:rsidR="00C47443" w:rsidRPr="00A96C52" w:rsidRDefault="002F5555"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A wireless site survey, also known as Radio Frequency site survey or a wireless </w:t>
      </w:r>
      <w:r w:rsidR="00DC52D6" w:rsidRPr="00A96C52">
        <w:rPr>
          <w:rFonts w:ascii="Times New Roman" w:hAnsi="Times New Roman" w:cs="Times New Roman"/>
          <w:sz w:val="24"/>
          <w:szCs w:val="24"/>
        </w:rPr>
        <w:t>survey</w:t>
      </w:r>
      <w:r w:rsidRPr="00A96C52">
        <w:rPr>
          <w:rFonts w:ascii="Times New Roman" w:hAnsi="Times New Roman" w:cs="Times New Roman"/>
          <w:sz w:val="24"/>
          <w:szCs w:val="24"/>
        </w:rPr>
        <w:t xml:space="preserve"> is the process of planning and building a wireless network to offer coverage, data rates, network capacity, roaming capability, and quality of service. A site visit is frequently included in the survey to check for RF interference and determine the best access point installation locations. This necessitates an examination of the facility's floor layouts, as well as the use of site survey techniques. Interviews with IT management and wireless network end users are also necessary to identify the wireless network's design specifications.</w:t>
      </w:r>
    </w:p>
    <w:p w:rsidR="00216C9F" w:rsidRPr="00A96C52" w:rsidRDefault="00CE4FDD"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are the network details that need to be documented?</w:t>
      </w:r>
    </w:p>
    <w:p w:rsidR="00CE4FDD" w:rsidRPr="00A96C52" w:rsidRDefault="00CE4FDD" w:rsidP="00A96C52">
      <w:pPr>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Network documentation is </w:t>
      </w:r>
      <w:r w:rsidR="00B447D2" w:rsidRPr="00A96C52">
        <w:rPr>
          <w:rFonts w:ascii="Times New Roman" w:hAnsi="Times New Roman" w:cs="Times New Roman"/>
          <w:sz w:val="24"/>
          <w:szCs w:val="24"/>
        </w:rPr>
        <w:t>the process</w:t>
      </w:r>
      <w:r w:rsidRPr="00A96C52">
        <w:rPr>
          <w:rFonts w:ascii="Times New Roman" w:hAnsi="Times New Roman" w:cs="Times New Roman"/>
          <w:sz w:val="24"/>
          <w:szCs w:val="24"/>
        </w:rPr>
        <w:t xml:space="preserve"> of keeping records of computer networks in order to provide data center managers with information about the devices in the data center and how </w:t>
      </w:r>
      <w:r w:rsidRPr="00A96C52">
        <w:rPr>
          <w:rFonts w:ascii="Times New Roman" w:hAnsi="Times New Roman" w:cs="Times New Roman"/>
          <w:sz w:val="24"/>
          <w:szCs w:val="24"/>
        </w:rPr>
        <w:lastRenderedPageBreak/>
        <w:t xml:space="preserve">they are organized. </w:t>
      </w:r>
      <w:r w:rsidR="00B447D2" w:rsidRPr="00A96C52">
        <w:rPr>
          <w:rFonts w:ascii="Times New Roman" w:hAnsi="Times New Roman" w:cs="Times New Roman"/>
          <w:sz w:val="24"/>
          <w:szCs w:val="24"/>
        </w:rPr>
        <w:t>Network documentation should keep record of a map of the whole network, including hardware locations and the cabling that connects them and server data, such as data about specific servers, backup schedules, and backup.</w:t>
      </w:r>
    </w:p>
    <w:p w:rsidR="0063779F" w:rsidRPr="00A96C52" w:rsidRDefault="0063779F"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Why is it important tom assess the optimum location and position of access </w:t>
      </w:r>
      <w:proofErr w:type="gramStart"/>
      <w:r w:rsidRPr="00A96C52">
        <w:rPr>
          <w:rFonts w:ascii="Times New Roman" w:hAnsi="Times New Roman" w:cs="Times New Roman"/>
          <w:sz w:val="24"/>
          <w:szCs w:val="24"/>
        </w:rPr>
        <w:t>points</w:t>
      </w:r>
      <w:proofErr w:type="gramEnd"/>
      <w:r w:rsidRPr="00A96C52">
        <w:rPr>
          <w:rFonts w:ascii="Times New Roman" w:hAnsi="Times New Roman" w:cs="Times New Roman"/>
          <w:sz w:val="24"/>
          <w:szCs w:val="24"/>
        </w:rPr>
        <w:t xml:space="preserve"> repeaters, routers and other equipment.</w:t>
      </w:r>
    </w:p>
    <w:p w:rsidR="002F1748" w:rsidRPr="00A96C52" w:rsidRDefault="002F1748"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The better a device's connection is, the closer it is to an access point. As a result, placing an access point in a room with a lot of Wi-Fi traffic makes perfect sense. Similarly, you don't want to put an access point where there are only a few devices connected.</w:t>
      </w:r>
      <w:r w:rsidR="00A072D5" w:rsidRPr="00A96C52">
        <w:rPr>
          <w:rFonts w:ascii="Times New Roman" w:hAnsi="Times New Roman" w:cs="Times New Roman"/>
          <w:sz w:val="24"/>
          <w:szCs w:val="24"/>
        </w:rPr>
        <w:t xml:space="preserve"> The repeater produces a new network based on the signals from the originating network, and the clients who join to it are thus on a different network.</w:t>
      </w:r>
    </w:p>
    <w:p w:rsidR="00E02527" w:rsidRPr="00A96C52" w:rsidRDefault="00E02527"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How would identify the power requirements for the cabling plans and repeater links.</w:t>
      </w:r>
    </w:p>
    <w:p w:rsidR="00916F22" w:rsidRPr="00A96C52" w:rsidRDefault="005F68E8"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Power requirement is the</w:t>
      </w:r>
      <w:r w:rsidR="00916F22" w:rsidRPr="00A96C52">
        <w:rPr>
          <w:rFonts w:ascii="Times New Roman" w:hAnsi="Times New Roman" w:cs="Times New Roman"/>
          <w:sz w:val="24"/>
          <w:szCs w:val="24"/>
        </w:rPr>
        <w:t xml:space="preserve"> quantity of input energy measured in watts necessary for an electrical equipment to work. This is in contrast to power output, which is a measure of a heat pump's level of performance.</w:t>
      </w:r>
      <w:r w:rsidR="00945C53" w:rsidRPr="00A96C52">
        <w:rPr>
          <w:rFonts w:ascii="Times New Roman" w:hAnsi="Times New Roman" w:cs="Times New Roman"/>
          <w:sz w:val="24"/>
          <w:szCs w:val="24"/>
        </w:rPr>
        <w:t xml:space="preserve"> When cabling, identify the power requirement for each equipment, </w:t>
      </w:r>
      <w:r w:rsidR="00C01A6A" w:rsidRPr="00A96C52">
        <w:rPr>
          <w:rFonts w:ascii="Times New Roman" w:hAnsi="Times New Roman" w:cs="Times New Roman"/>
          <w:sz w:val="24"/>
          <w:szCs w:val="24"/>
        </w:rPr>
        <w:t>power consumption in each workstation should be added and identify each equipment that has a high power consumption.</w:t>
      </w:r>
    </w:p>
    <w:p w:rsidR="00E02527" w:rsidRPr="00A96C52" w:rsidRDefault="00E02527"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are the client and user requirements that should be considered when determining the frequency to be used?</w:t>
      </w:r>
    </w:p>
    <w:p w:rsidR="00216C9F" w:rsidRPr="00A96C52" w:rsidRDefault="00E02527"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User requirements, also known as user needs, explain how a user interacts with a system, such as what activities they must be able to conduct. </w:t>
      </w:r>
      <w:r w:rsidR="00ED4A99" w:rsidRPr="00A96C52">
        <w:rPr>
          <w:rFonts w:ascii="Times New Roman" w:hAnsi="Times New Roman" w:cs="Times New Roman"/>
          <w:sz w:val="24"/>
          <w:szCs w:val="24"/>
        </w:rPr>
        <w:t xml:space="preserve">User requirements are acquired or developed from user input that users require in order to do their duties on the system successfully. User requirements to be considered include the cost of installation, </w:t>
      </w:r>
      <w:r w:rsidR="00E4793F" w:rsidRPr="00A96C52">
        <w:rPr>
          <w:rFonts w:ascii="Times New Roman" w:hAnsi="Times New Roman" w:cs="Times New Roman"/>
          <w:sz w:val="24"/>
          <w:szCs w:val="24"/>
        </w:rPr>
        <w:t>bandwidth coverage and signal coverage.</w:t>
      </w:r>
    </w:p>
    <w:p w:rsidR="004560D2" w:rsidRPr="00A96C52" w:rsidRDefault="004560D2" w:rsidP="00A96C52">
      <w:pPr>
        <w:pStyle w:val="ListParagraph"/>
        <w:spacing w:line="480" w:lineRule="auto"/>
        <w:ind w:left="360"/>
        <w:rPr>
          <w:rFonts w:ascii="Times New Roman" w:hAnsi="Times New Roman" w:cs="Times New Roman"/>
          <w:sz w:val="24"/>
          <w:szCs w:val="24"/>
        </w:rPr>
      </w:pPr>
    </w:p>
    <w:p w:rsidR="004560D2" w:rsidRPr="00A96C52" w:rsidRDefault="004560D2" w:rsidP="00A96C52">
      <w:pPr>
        <w:pStyle w:val="ListParagraph"/>
        <w:spacing w:line="480" w:lineRule="auto"/>
        <w:ind w:left="360"/>
        <w:rPr>
          <w:rFonts w:ascii="Times New Roman" w:hAnsi="Times New Roman" w:cs="Times New Roman"/>
          <w:sz w:val="24"/>
          <w:szCs w:val="24"/>
        </w:rPr>
      </w:pPr>
    </w:p>
    <w:p w:rsidR="00903562" w:rsidRPr="00A96C52" w:rsidRDefault="00903562"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y is it important to determine the test and modeling routines?</w:t>
      </w:r>
    </w:p>
    <w:p w:rsidR="00903562" w:rsidRPr="00A96C52" w:rsidRDefault="00903562"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The networking industry benefits from networking models in a similar way. They represent a framework for breaking down the tasks required to create a network into multiple levels, or layers.</w:t>
      </w:r>
      <w:r w:rsidR="00963084" w:rsidRPr="00A96C52">
        <w:rPr>
          <w:rFonts w:ascii="Times New Roman" w:hAnsi="Times New Roman" w:cs="Times New Roman"/>
          <w:sz w:val="24"/>
          <w:szCs w:val="24"/>
        </w:rPr>
        <w:t xml:space="preserve"> Network testing is crucial because networks are difficult to create effectively, and even networks that appear to work most of the time may have minor faults that necessitate periodic intervention, such as re-starting network elements. Bugs can sometimes render all communication useless.</w:t>
      </w:r>
    </w:p>
    <w:p w:rsidR="003E097B" w:rsidRPr="00A96C52" w:rsidRDefault="003E097B"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information would you use to determine the estimated network traffic and planned growth</w:t>
      </w:r>
    </w:p>
    <w:p w:rsidR="003E097B" w:rsidRPr="00A96C52" w:rsidRDefault="003E097B"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The amount of data travelling over a computer network at any particular time is referred to as network traffic. Data packets are broken down into network traffic and transferred over a network before being reassembled by the receiving device or computer. Network traffic and planned growth can be estimated </w:t>
      </w:r>
      <w:r w:rsidR="005B4B71" w:rsidRPr="00A96C52">
        <w:rPr>
          <w:rFonts w:ascii="Times New Roman" w:hAnsi="Times New Roman" w:cs="Times New Roman"/>
          <w:sz w:val="24"/>
          <w:szCs w:val="24"/>
        </w:rPr>
        <w:t>by measuring packets transmission per unit time, bandwidth coverage, signal strength, available workstations</w:t>
      </w:r>
      <w:r w:rsidR="00C45363" w:rsidRPr="00A96C52">
        <w:rPr>
          <w:rFonts w:ascii="Times New Roman" w:hAnsi="Times New Roman" w:cs="Times New Roman"/>
          <w:sz w:val="24"/>
          <w:szCs w:val="24"/>
        </w:rPr>
        <w:t>.</w:t>
      </w:r>
    </w:p>
    <w:p w:rsidR="00C45363" w:rsidRPr="00A96C52" w:rsidRDefault="00C4536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would be used to test network</w:t>
      </w:r>
    </w:p>
    <w:p w:rsidR="004560D2" w:rsidRPr="00A96C52" w:rsidRDefault="004560D2"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Tools used to test network include network scanning</w:t>
      </w:r>
      <w:r w:rsidR="00767E47" w:rsidRPr="00A96C52">
        <w:rPr>
          <w:rFonts w:ascii="Times New Roman" w:hAnsi="Times New Roman" w:cs="Times New Roman"/>
          <w:sz w:val="24"/>
          <w:szCs w:val="24"/>
        </w:rPr>
        <w:t xml:space="preserve">, a port scanner is utilized in this technique to detect all the hosts connected to the network. This ensures that the ports are configured to only enable secure network services to pass through. </w:t>
      </w:r>
      <w:proofErr w:type="gramStart"/>
      <w:r w:rsidR="00767E47" w:rsidRPr="00A96C52">
        <w:rPr>
          <w:rFonts w:ascii="Times New Roman" w:hAnsi="Times New Roman" w:cs="Times New Roman"/>
          <w:sz w:val="24"/>
          <w:szCs w:val="24"/>
        </w:rPr>
        <w:t xml:space="preserve">Vulnerability </w:t>
      </w:r>
      <w:r w:rsidRPr="00A96C52">
        <w:rPr>
          <w:rFonts w:ascii="Times New Roman" w:hAnsi="Times New Roman" w:cs="Times New Roman"/>
          <w:sz w:val="24"/>
          <w:szCs w:val="24"/>
        </w:rPr>
        <w:t>scanning</w:t>
      </w:r>
      <w:r w:rsidR="00767E47" w:rsidRPr="00A96C52">
        <w:rPr>
          <w:rFonts w:ascii="Times New Roman" w:hAnsi="Times New Roman" w:cs="Times New Roman"/>
          <w:sz w:val="24"/>
          <w:szCs w:val="24"/>
        </w:rPr>
        <w:t>.</w:t>
      </w:r>
      <w:proofErr w:type="gramEnd"/>
      <w:r w:rsidR="00767E47" w:rsidRPr="00A96C52">
        <w:rPr>
          <w:rFonts w:ascii="Times New Roman" w:hAnsi="Times New Roman" w:cs="Times New Roman"/>
          <w:sz w:val="24"/>
          <w:szCs w:val="24"/>
        </w:rPr>
        <w:t xml:space="preserve"> The Vulnerability Scanner aids in the detection of system or network flaws. E</w:t>
      </w:r>
      <w:r w:rsidRPr="00A96C52">
        <w:rPr>
          <w:rFonts w:ascii="Times New Roman" w:hAnsi="Times New Roman" w:cs="Times New Roman"/>
          <w:sz w:val="24"/>
          <w:szCs w:val="24"/>
        </w:rPr>
        <w:t>thical hacking</w:t>
      </w:r>
      <w:r w:rsidR="00B8667C" w:rsidRPr="00A96C52">
        <w:rPr>
          <w:rFonts w:ascii="Times New Roman" w:hAnsi="Times New Roman" w:cs="Times New Roman"/>
          <w:sz w:val="24"/>
          <w:szCs w:val="24"/>
        </w:rPr>
        <w:t xml:space="preserve">, </w:t>
      </w:r>
      <w:r w:rsidR="00767E47" w:rsidRPr="00A96C52">
        <w:rPr>
          <w:rFonts w:ascii="Times New Roman" w:hAnsi="Times New Roman" w:cs="Times New Roman"/>
          <w:sz w:val="24"/>
          <w:szCs w:val="24"/>
        </w:rPr>
        <w:t>is hacking done to find out if a system or network is vulnerable</w:t>
      </w:r>
      <w:r w:rsidR="00B8667C" w:rsidRPr="00A96C52">
        <w:rPr>
          <w:rFonts w:ascii="Times New Roman" w:hAnsi="Times New Roman" w:cs="Times New Roman"/>
          <w:sz w:val="24"/>
          <w:szCs w:val="24"/>
        </w:rPr>
        <w:t>, and</w:t>
      </w:r>
      <w:r w:rsidRPr="00A96C52">
        <w:rPr>
          <w:rFonts w:ascii="Times New Roman" w:hAnsi="Times New Roman" w:cs="Times New Roman"/>
          <w:sz w:val="24"/>
          <w:szCs w:val="24"/>
        </w:rPr>
        <w:t xml:space="preserve"> penetration </w:t>
      </w:r>
      <w:r w:rsidR="00767E47" w:rsidRPr="00A96C52">
        <w:rPr>
          <w:rFonts w:ascii="Times New Roman" w:hAnsi="Times New Roman" w:cs="Times New Roman"/>
          <w:sz w:val="24"/>
          <w:szCs w:val="24"/>
        </w:rPr>
        <w:t>testing</w:t>
      </w:r>
      <w:r w:rsidR="00B8667C" w:rsidRPr="00A96C52">
        <w:rPr>
          <w:rFonts w:ascii="Times New Roman" w:hAnsi="Times New Roman" w:cs="Times New Roman"/>
          <w:sz w:val="24"/>
          <w:szCs w:val="24"/>
        </w:rPr>
        <w:t>, is a system/network assault used to uncover security weaknesses.</w:t>
      </w:r>
    </w:p>
    <w:p w:rsidR="006E6D00" w:rsidRPr="00A96C52" w:rsidRDefault="006E6D00" w:rsidP="00A96C52">
      <w:pPr>
        <w:pStyle w:val="ListParagraph"/>
        <w:spacing w:line="480" w:lineRule="auto"/>
        <w:ind w:left="360"/>
        <w:rPr>
          <w:rFonts w:ascii="Times New Roman" w:hAnsi="Times New Roman" w:cs="Times New Roman"/>
          <w:sz w:val="24"/>
          <w:szCs w:val="24"/>
        </w:rPr>
      </w:pPr>
    </w:p>
    <w:p w:rsidR="006E6D00" w:rsidRPr="00A96C52" w:rsidRDefault="006E6D00" w:rsidP="00A96C52">
      <w:pPr>
        <w:pStyle w:val="ListParagraph"/>
        <w:spacing w:line="480" w:lineRule="auto"/>
        <w:ind w:left="360"/>
        <w:rPr>
          <w:rFonts w:ascii="Times New Roman" w:hAnsi="Times New Roman" w:cs="Times New Roman"/>
          <w:sz w:val="24"/>
          <w:szCs w:val="24"/>
        </w:rPr>
      </w:pPr>
    </w:p>
    <w:p w:rsidR="00C45363" w:rsidRPr="00A96C52" w:rsidRDefault="00C4536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Discuss how to use the documented outcome to revise the design.</w:t>
      </w:r>
    </w:p>
    <w:p w:rsidR="00C45363" w:rsidRPr="00A96C52" w:rsidRDefault="00C45363"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Documentation in the design process is used to revise the traceability of decisions that determine the development process of a project, </w:t>
      </w:r>
      <w:r w:rsidR="005D5D7E" w:rsidRPr="00A96C52">
        <w:rPr>
          <w:rFonts w:ascii="Times New Roman" w:hAnsi="Times New Roman" w:cs="Times New Roman"/>
          <w:sz w:val="24"/>
          <w:szCs w:val="24"/>
        </w:rPr>
        <w:t xml:space="preserve">they </w:t>
      </w:r>
      <w:r w:rsidRPr="00A96C52">
        <w:rPr>
          <w:rFonts w:ascii="Times New Roman" w:hAnsi="Times New Roman" w:cs="Times New Roman"/>
          <w:sz w:val="24"/>
          <w:szCs w:val="24"/>
        </w:rPr>
        <w:t xml:space="preserve">assists in dealing with changes in the </w:t>
      </w:r>
      <w:r w:rsidR="005D5D7E" w:rsidRPr="00A96C52">
        <w:rPr>
          <w:rFonts w:ascii="Times New Roman" w:hAnsi="Times New Roman" w:cs="Times New Roman"/>
          <w:sz w:val="24"/>
          <w:szCs w:val="24"/>
        </w:rPr>
        <w:t>network</w:t>
      </w:r>
      <w:r w:rsidRPr="00A96C52">
        <w:rPr>
          <w:rFonts w:ascii="Times New Roman" w:hAnsi="Times New Roman" w:cs="Times New Roman"/>
          <w:sz w:val="24"/>
          <w:szCs w:val="24"/>
        </w:rPr>
        <w:t>, and prevents the recurrence of previous discussions</w:t>
      </w:r>
      <w:r w:rsidR="00553DDA" w:rsidRPr="00A96C52">
        <w:rPr>
          <w:rFonts w:ascii="Times New Roman" w:hAnsi="Times New Roman" w:cs="Times New Roman"/>
          <w:sz w:val="24"/>
          <w:szCs w:val="24"/>
        </w:rPr>
        <w:t>.</w:t>
      </w:r>
      <w:r w:rsidR="007D490E" w:rsidRPr="00A96C52">
        <w:rPr>
          <w:rFonts w:ascii="Times New Roman" w:hAnsi="Times New Roman" w:cs="Times New Roman"/>
          <w:sz w:val="24"/>
          <w:szCs w:val="24"/>
        </w:rPr>
        <w:t xml:space="preserve"> Developers utilize documentation to compare theoretical and empirical patterns and evaluate if they are similar or not.</w:t>
      </w:r>
    </w:p>
    <w:p w:rsidR="00C45363" w:rsidRPr="00A96C52" w:rsidRDefault="00A068A0"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 xml:space="preserve">How would you test the vendor products and equipment selected for the </w:t>
      </w:r>
      <w:r w:rsidR="001759F9" w:rsidRPr="00A96C52">
        <w:rPr>
          <w:rFonts w:ascii="Times New Roman" w:hAnsi="Times New Roman" w:cs="Times New Roman"/>
          <w:sz w:val="24"/>
          <w:szCs w:val="24"/>
        </w:rPr>
        <w:t>network?</w:t>
      </w:r>
    </w:p>
    <w:p w:rsidR="001728E6" w:rsidRPr="00A96C52" w:rsidRDefault="001728E6"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You can assess your product's viability in a variety of ways. Paid surveys, market research mobile apps, consignment testing, and freelancing market researchers, for example, are all low-cost methods of testing vendor products. </w:t>
      </w:r>
      <w:proofErr w:type="gramStart"/>
      <w:r w:rsidRPr="00A96C52">
        <w:rPr>
          <w:rFonts w:ascii="Times New Roman" w:hAnsi="Times New Roman" w:cs="Times New Roman"/>
          <w:sz w:val="24"/>
          <w:szCs w:val="24"/>
        </w:rPr>
        <w:t>Getting real-world input before introdu</w:t>
      </w:r>
      <w:r w:rsidR="00E51B6D" w:rsidRPr="00A96C52">
        <w:rPr>
          <w:rFonts w:ascii="Times New Roman" w:hAnsi="Times New Roman" w:cs="Times New Roman"/>
          <w:sz w:val="24"/>
          <w:szCs w:val="24"/>
        </w:rPr>
        <w:t>cing the product in the network</w:t>
      </w:r>
      <w:r w:rsidRPr="00A96C52">
        <w:rPr>
          <w:rFonts w:ascii="Times New Roman" w:hAnsi="Times New Roman" w:cs="Times New Roman"/>
          <w:sz w:val="24"/>
          <w:szCs w:val="24"/>
        </w:rPr>
        <w:t>.</w:t>
      </w:r>
      <w:proofErr w:type="gramEnd"/>
    </w:p>
    <w:p w:rsidR="001759F9" w:rsidRPr="00A96C52" w:rsidRDefault="001759F9"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y is it important to consult with the emerging industry bodies about the sustainable compatibility, economic running costs and user connectivity access</w:t>
      </w:r>
    </w:p>
    <w:p w:rsidR="001759F9" w:rsidRPr="00A96C52" w:rsidRDefault="001759F9"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When consulting industry and technology trends, it is important to ensure access to information and information processing systems is restricted by access restrictions. When properly implemented, they reduce the danger of information being accessed without permission or in an unauthorized manner, as well as the chance of a data breach.</w:t>
      </w:r>
      <w:r w:rsidR="005D2E1B" w:rsidRPr="00A96C52">
        <w:rPr>
          <w:rFonts w:ascii="Times New Roman" w:hAnsi="Times New Roman" w:cs="Times New Roman"/>
          <w:sz w:val="24"/>
          <w:szCs w:val="24"/>
        </w:rPr>
        <w:t xml:space="preserve"> Furthermore, despite the technological advancements, economic cost tells us what is expected to be most essential to individuals.</w:t>
      </w:r>
      <w:r w:rsidR="007962B1" w:rsidRPr="00A96C52">
        <w:rPr>
          <w:rFonts w:ascii="Times New Roman" w:hAnsi="Times New Roman" w:cs="Times New Roman"/>
          <w:sz w:val="24"/>
          <w:szCs w:val="24"/>
        </w:rPr>
        <w:t xml:space="preserve"> Compatibility of software program should be enhanced by ensuring that software work</w:t>
      </w:r>
      <w:r w:rsidR="005D0ECD" w:rsidRPr="00A96C52">
        <w:rPr>
          <w:rFonts w:ascii="Times New Roman" w:hAnsi="Times New Roman" w:cs="Times New Roman"/>
          <w:sz w:val="24"/>
          <w:szCs w:val="24"/>
        </w:rPr>
        <w:t xml:space="preserve"> properly across</w:t>
      </w:r>
      <w:r w:rsidR="007962B1" w:rsidRPr="00A96C52">
        <w:rPr>
          <w:rFonts w:ascii="Times New Roman" w:hAnsi="Times New Roman" w:cs="Times New Roman"/>
          <w:sz w:val="24"/>
          <w:szCs w:val="24"/>
        </w:rPr>
        <w:t xml:space="preserve"> </w:t>
      </w:r>
      <w:r w:rsidR="005D0ECD" w:rsidRPr="00A96C52">
        <w:rPr>
          <w:rFonts w:ascii="Times New Roman" w:hAnsi="Times New Roman" w:cs="Times New Roman"/>
          <w:sz w:val="24"/>
          <w:szCs w:val="24"/>
        </w:rPr>
        <w:t xml:space="preserve">different </w:t>
      </w:r>
      <w:r w:rsidR="007962B1" w:rsidRPr="00A96C52">
        <w:rPr>
          <w:rFonts w:ascii="Times New Roman" w:hAnsi="Times New Roman" w:cs="Times New Roman"/>
          <w:sz w:val="24"/>
          <w:szCs w:val="24"/>
        </w:rPr>
        <w:t>devices.</w:t>
      </w:r>
    </w:p>
    <w:p w:rsidR="00E51B6D" w:rsidRPr="00A96C52" w:rsidRDefault="00E51B6D" w:rsidP="00A96C52">
      <w:pPr>
        <w:pStyle w:val="ListParagraph"/>
        <w:spacing w:line="480" w:lineRule="auto"/>
        <w:ind w:left="360"/>
        <w:rPr>
          <w:rFonts w:ascii="Times New Roman" w:hAnsi="Times New Roman" w:cs="Times New Roman"/>
          <w:sz w:val="24"/>
          <w:szCs w:val="24"/>
        </w:rPr>
      </w:pPr>
    </w:p>
    <w:p w:rsidR="00E51B6D" w:rsidRPr="00A96C52" w:rsidRDefault="00E51B6D" w:rsidP="00A96C52">
      <w:pPr>
        <w:pStyle w:val="ListParagraph"/>
        <w:spacing w:line="480" w:lineRule="auto"/>
        <w:ind w:left="360"/>
        <w:rPr>
          <w:rFonts w:ascii="Times New Roman" w:hAnsi="Times New Roman" w:cs="Times New Roman"/>
          <w:sz w:val="24"/>
          <w:szCs w:val="24"/>
        </w:rPr>
      </w:pPr>
    </w:p>
    <w:p w:rsidR="00CD191A" w:rsidRPr="00A96C52" w:rsidRDefault="00CD191A"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information would be included in the finalized components lists for sustainability and vendor claims.</w:t>
      </w:r>
    </w:p>
    <w:p w:rsidR="00776B76" w:rsidRPr="00A96C52" w:rsidRDefault="00776B76"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The data for the proposed installation component in your selection criteria is contained in the Component List. The Component list contains information about the vendor product that is scheduled to be installed in your selection criteria. Information included in component list include component ID, components details, position of the item in the network</w:t>
      </w:r>
    </w:p>
    <w:p w:rsidR="00A25280" w:rsidRPr="00A96C52" w:rsidRDefault="00E13636"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are implementation plans?</w:t>
      </w:r>
    </w:p>
    <w:p w:rsidR="00E13636" w:rsidRPr="00A96C52" w:rsidRDefault="00E13636"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An implementation plan also known as a project implementation plan is a combination of strategy, procedure, and action. It lays out the measures a group will take to attain a common goal. A project's budget, timing, and staff are all covered in an implementation plan.</w:t>
      </w:r>
      <w:r w:rsidR="004015AE" w:rsidRPr="00A96C52">
        <w:rPr>
          <w:rFonts w:ascii="Times New Roman" w:hAnsi="Times New Roman" w:cs="Times New Roman"/>
          <w:sz w:val="24"/>
          <w:szCs w:val="24"/>
        </w:rPr>
        <w:t xml:space="preserve"> They assist you in gaining insight into the procedures and actions required to implement a change or innovation in your organization.</w:t>
      </w:r>
    </w:p>
    <w:p w:rsidR="00F065D6" w:rsidRPr="00A96C52" w:rsidRDefault="005D58B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might you do to ensure that you present the design to the client in a clear and logical fashion?</w:t>
      </w:r>
    </w:p>
    <w:p w:rsidR="00E7224E" w:rsidRPr="00A96C52" w:rsidRDefault="00E7224E"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is it important to make sure that the client is made aware of when providing them with advice on th</w:t>
      </w:r>
      <w:r w:rsidR="00403806" w:rsidRPr="00A96C52">
        <w:rPr>
          <w:rFonts w:ascii="Times New Roman" w:hAnsi="Times New Roman" w:cs="Times New Roman"/>
          <w:sz w:val="24"/>
          <w:szCs w:val="24"/>
        </w:rPr>
        <w:t>e reasons for the design choice?</w:t>
      </w:r>
    </w:p>
    <w:p w:rsidR="00E51B6D" w:rsidRPr="00A96C52" w:rsidRDefault="00E51B6D"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Designers frequently have a preferred option when presenting ideas. Most designers would also tell you that their favorite concept is rarely chosen. It's sometimes overlooked due to valid customer worries, but it's more than likely due to the manner you presented it to the client.</w:t>
      </w:r>
      <w:r w:rsidR="00AC6F44" w:rsidRPr="00A96C52">
        <w:rPr>
          <w:rFonts w:ascii="Times New Roman" w:hAnsi="Times New Roman" w:cs="Times New Roman"/>
          <w:sz w:val="24"/>
          <w:szCs w:val="24"/>
        </w:rPr>
        <w:t xml:space="preserve"> When presenting the design, present the design in context, name the concept, and never show a bad idea</w:t>
      </w:r>
    </w:p>
    <w:p w:rsidR="00696785" w:rsidRPr="00A96C52" w:rsidRDefault="00696785" w:rsidP="00A96C52">
      <w:pPr>
        <w:pStyle w:val="ListParagraph"/>
        <w:spacing w:line="480" w:lineRule="auto"/>
        <w:ind w:left="360"/>
        <w:rPr>
          <w:rFonts w:ascii="Times New Roman" w:hAnsi="Times New Roman" w:cs="Times New Roman"/>
          <w:sz w:val="24"/>
          <w:szCs w:val="24"/>
        </w:rPr>
      </w:pPr>
    </w:p>
    <w:p w:rsidR="00403806" w:rsidRPr="00A96C52" w:rsidRDefault="00403806"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lastRenderedPageBreak/>
        <w:t>What potentially negative information will you need to inform client of?</w:t>
      </w:r>
    </w:p>
    <w:p w:rsidR="00185614" w:rsidRPr="00A96C52" w:rsidRDefault="00BA4DF8"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The ability to create a customer developer relationship </w:t>
      </w:r>
      <w:r w:rsidR="002D55FB" w:rsidRPr="00A96C52">
        <w:rPr>
          <w:rFonts w:ascii="Times New Roman" w:hAnsi="Times New Roman" w:cs="Times New Roman"/>
          <w:sz w:val="24"/>
          <w:szCs w:val="24"/>
        </w:rPr>
        <w:t>is a critical step in e</w:t>
      </w:r>
      <w:r w:rsidR="00D4313C" w:rsidRPr="00A96C52">
        <w:rPr>
          <w:rFonts w:ascii="Times New Roman" w:hAnsi="Times New Roman" w:cs="Times New Roman"/>
          <w:sz w:val="24"/>
          <w:szCs w:val="24"/>
        </w:rPr>
        <w:t>nsuring or</w:t>
      </w:r>
      <w:r w:rsidR="007276EC" w:rsidRPr="00A96C52">
        <w:rPr>
          <w:rFonts w:ascii="Times New Roman" w:hAnsi="Times New Roman" w:cs="Times New Roman"/>
          <w:sz w:val="24"/>
          <w:szCs w:val="24"/>
        </w:rPr>
        <w:t xml:space="preserve">ganizational success. This enables developers to share any information about the product including negative information such as threat surfaces, </w:t>
      </w:r>
      <w:r w:rsidR="0061789B" w:rsidRPr="00A96C52">
        <w:rPr>
          <w:rFonts w:ascii="Times New Roman" w:hAnsi="Times New Roman" w:cs="Times New Roman"/>
          <w:sz w:val="24"/>
          <w:szCs w:val="24"/>
        </w:rPr>
        <w:t>limitations of the design,</w:t>
      </w:r>
      <w:r w:rsidR="0033754B" w:rsidRPr="00A96C52">
        <w:rPr>
          <w:rFonts w:ascii="Times New Roman" w:hAnsi="Times New Roman" w:cs="Times New Roman"/>
          <w:sz w:val="24"/>
          <w:szCs w:val="24"/>
        </w:rPr>
        <w:t xml:space="preserve"> possible design failures and usage limitations.</w:t>
      </w:r>
    </w:p>
    <w:p w:rsidR="00403806" w:rsidRPr="00A96C52" w:rsidRDefault="00403806"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What methods might you use to obtain feedback from the client?</w:t>
      </w:r>
    </w:p>
    <w:p w:rsidR="00185614" w:rsidRPr="00A96C52" w:rsidRDefault="00403806"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Feedback is a valuable tool that can provide your leadership team with information that will help them plan a course for the future of the firm.</w:t>
      </w:r>
      <w:r w:rsidR="00335554" w:rsidRPr="00A96C52">
        <w:rPr>
          <w:rFonts w:ascii="Times New Roman" w:hAnsi="Times New Roman" w:cs="Times New Roman"/>
          <w:sz w:val="24"/>
          <w:szCs w:val="24"/>
        </w:rPr>
        <w:t xml:space="preserve"> Customer feedback is the information, thoughts, challenges, and opinions shared by your community regarding their experiences with your organization, product, or services.</w:t>
      </w:r>
      <w:r w:rsidR="0071174A" w:rsidRPr="00A96C52">
        <w:rPr>
          <w:rFonts w:ascii="Times New Roman" w:hAnsi="Times New Roman" w:cs="Times New Roman"/>
          <w:sz w:val="24"/>
          <w:szCs w:val="24"/>
        </w:rPr>
        <w:t xml:space="preserve"> Ways of collecting customer feedback include email customer contact forums, usability tests, exploratory customer interviews and through social media.</w:t>
      </w:r>
      <w:r w:rsidR="00A96C52" w:rsidRPr="00A96C52">
        <w:rPr>
          <w:rFonts w:ascii="Times New Roman" w:hAnsi="Times New Roman" w:cs="Times New Roman"/>
          <w:sz w:val="24"/>
          <w:szCs w:val="24"/>
        </w:rPr>
        <w:t xml:space="preserve"> </w:t>
      </w:r>
    </w:p>
    <w:p w:rsidR="00426728" w:rsidRPr="00A96C52" w:rsidRDefault="00426728"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How might the design be modified in response to customer feedback?</w:t>
      </w:r>
    </w:p>
    <w:p w:rsidR="00CE0EC0" w:rsidRPr="00A96C52" w:rsidRDefault="00CE0EC0"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t xml:space="preserve">Modification is the process of improving existing products by making essential modifications to their qualities, nature, size, packaging, and color, among other things, in order to respond effectively to </w:t>
      </w:r>
      <w:r w:rsidR="00945CB0" w:rsidRPr="00A96C52">
        <w:rPr>
          <w:rFonts w:ascii="Times New Roman" w:hAnsi="Times New Roman" w:cs="Times New Roman"/>
          <w:sz w:val="24"/>
          <w:szCs w:val="24"/>
        </w:rPr>
        <w:t>customer feedback</w:t>
      </w:r>
      <w:r w:rsidRPr="00A96C52">
        <w:rPr>
          <w:rFonts w:ascii="Times New Roman" w:hAnsi="Times New Roman" w:cs="Times New Roman"/>
          <w:sz w:val="24"/>
          <w:szCs w:val="24"/>
        </w:rPr>
        <w:t>.</w:t>
      </w:r>
      <w:r w:rsidR="008B5C91" w:rsidRPr="00A96C52">
        <w:rPr>
          <w:rFonts w:ascii="Times New Roman" w:hAnsi="Times New Roman" w:cs="Times New Roman"/>
          <w:sz w:val="24"/>
          <w:szCs w:val="24"/>
        </w:rPr>
        <w:t xml:space="preserve"> Types of modification include quality modification, style modification, and functionality modification</w:t>
      </w:r>
      <w:r w:rsidR="00584073" w:rsidRPr="00A96C52">
        <w:rPr>
          <w:rFonts w:ascii="Times New Roman" w:hAnsi="Times New Roman" w:cs="Times New Roman"/>
          <w:sz w:val="24"/>
          <w:szCs w:val="24"/>
        </w:rPr>
        <w:t>.</w:t>
      </w:r>
    </w:p>
    <w:p w:rsidR="006E6D00" w:rsidRPr="00A96C52" w:rsidRDefault="006E6D00" w:rsidP="00A96C52">
      <w:pPr>
        <w:pStyle w:val="ListParagraph"/>
        <w:spacing w:line="480" w:lineRule="auto"/>
        <w:ind w:left="360"/>
        <w:rPr>
          <w:rFonts w:ascii="Times New Roman" w:hAnsi="Times New Roman" w:cs="Times New Roman"/>
          <w:sz w:val="24"/>
          <w:szCs w:val="24"/>
        </w:rPr>
      </w:pPr>
    </w:p>
    <w:p w:rsidR="00696785" w:rsidRPr="00A96C52" w:rsidRDefault="00696785" w:rsidP="00A96C52">
      <w:pPr>
        <w:pStyle w:val="ListParagraph"/>
        <w:spacing w:line="480" w:lineRule="auto"/>
        <w:ind w:left="360"/>
        <w:rPr>
          <w:rFonts w:ascii="Times New Roman" w:hAnsi="Times New Roman" w:cs="Times New Roman"/>
          <w:sz w:val="24"/>
          <w:szCs w:val="24"/>
        </w:rPr>
      </w:pPr>
    </w:p>
    <w:p w:rsidR="00696785" w:rsidRPr="00A96C52" w:rsidRDefault="00696785" w:rsidP="00A96C52">
      <w:pPr>
        <w:pStyle w:val="ListParagraph"/>
        <w:spacing w:line="480" w:lineRule="auto"/>
        <w:ind w:left="360"/>
        <w:rPr>
          <w:rFonts w:ascii="Times New Roman" w:hAnsi="Times New Roman" w:cs="Times New Roman"/>
          <w:sz w:val="24"/>
          <w:szCs w:val="24"/>
        </w:rPr>
      </w:pPr>
    </w:p>
    <w:p w:rsidR="00696785" w:rsidRPr="00A96C52" w:rsidRDefault="00696785" w:rsidP="00A96C52">
      <w:pPr>
        <w:pStyle w:val="ListParagraph"/>
        <w:spacing w:line="480" w:lineRule="auto"/>
        <w:ind w:left="360"/>
        <w:rPr>
          <w:rFonts w:ascii="Times New Roman" w:hAnsi="Times New Roman" w:cs="Times New Roman"/>
          <w:sz w:val="24"/>
          <w:szCs w:val="24"/>
        </w:rPr>
      </w:pPr>
    </w:p>
    <w:p w:rsidR="00584073" w:rsidRPr="00A96C52" w:rsidRDefault="00584073" w:rsidP="00A96C52">
      <w:pPr>
        <w:pStyle w:val="ListParagraph"/>
        <w:numPr>
          <w:ilvl w:val="0"/>
          <w:numId w:val="2"/>
        </w:numPr>
        <w:spacing w:line="480" w:lineRule="auto"/>
        <w:rPr>
          <w:rFonts w:ascii="Times New Roman" w:hAnsi="Times New Roman" w:cs="Times New Roman"/>
          <w:sz w:val="24"/>
          <w:szCs w:val="24"/>
        </w:rPr>
      </w:pPr>
      <w:r w:rsidRPr="00A96C52">
        <w:rPr>
          <w:rFonts w:ascii="Times New Roman" w:hAnsi="Times New Roman" w:cs="Times New Roman"/>
          <w:sz w:val="24"/>
          <w:szCs w:val="24"/>
        </w:rPr>
        <w:t>Explain how to obtain client endorsement after the completion of the final design</w:t>
      </w:r>
    </w:p>
    <w:p w:rsidR="00584073" w:rsidRPr="00A96C52" w:rsidRDefault="00584073" w:rsidP="00A96C52">
      <w:pPr>
        <w:pStyle w:val="ListParagraph"/>
        <w:spacing w:line="480" w:lineRule="auto"/>
        <w:ind w:left="360"/>
        <w:rPr>
          <w:rFonts w:ascii="Times New Roman" w:hAnsi="Times New Roman" w:cs="Times New Roman"/>
          <w:sz w:val="24"/>
          <w:szCs w:val="24"/>
        </w:rPr>
      </w:pPr>
      <w:r w:rsidRPr="00A96C52">
        <w:rPr>
          <w:rFonts w:ascii="Times New Roman" w:hAnsi="Times New Roman" w:cs="Times New Roman"/>
          <w:sz w:val="24"/>
          <w:szCs w:val="24"/>
        </w:rPr>
        <w:lastRenderedPageBreak/>
        <w:t>Obtaining a client endorsement can be key foundation in creating a demand for a particular product. Client endorsement can be obtained through availing the final documentation to your clients, allowing client participation in the product design process, making clients feel as part of the design process</w:t>
      </w:r>
      <w:r w:rsidR="00E712EB" w:rsidRPr="00A96C52">
        <w:rPr>
          <w:rFonts w:ascii="Times New Roman" w:hAnsi="Times New Roman" w:cs="Times New Roman"/>
          <w:sz w:val="24"/>
          <w:szCs w:val="24"/>
        </w:rPr>
        <w:t xml:space="preserve"> and even asking clients if they can endorse your product.</w:t>
      </w:r>
    </w:p>
    <w:p w:rsidR="00E87858" w:rsidRPr="00A96C52" w:rsidRDefault="00E87858" w:rsidP="00A96C52">
      <w:pPr>
        <w:pStyle w:val="ListParagraph"/>
        <w:spacing w:line="480" w:lineRule="auto"/>
        <w:ind w:left="360"/>
        <w:rPr>
          <w:rFonts w:ascii="Times New Roman" w:hAnsi="Times New Roman" w:cs="Times New Roman"/>
          <w:sz w:val="24"/>
          <w:szCs w:val="24"/>
        </w:rPr>
      </w:pPr>
    </w:p>
    <w:p w:rsidR="00112C10" w:rsidRPr="00A96C52" w:rsidRDefault="00112C10" w:rsidP="00A96C52">
      <w:pPr>
        <w:pStyle w:val="ListParagraph"/>
        <w:spacing w:line="480" w:lineRule="auto"/>
        <w:ind w:left="360"/>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Pr="00A96C52" w:rsidRDefault="00E63F31" w:rsidP="00A96C52">
      <w:pPr>
        <w:pStyle w:val="ListParagraph"/>
        <w:spacing w:line="480" w:lineRule="auto"/>
        <w:rPr>
          <w:rFonts w:ascii="Times New Roman" w:hAnsi="Times New Roman" w:cs="Times New Roman"/>
          <w:sz w:val="24"/>
          <w:szCs w:val="24"/>
        </w:rPr>
      </w:pPr>
    </w:p>
    <w:p w:rsidR="00E63F31" w:rsidRDefault="00E63F31"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Default="00395C19" w:rsidP="00A96C52">
      <w:pPr>
        <w:pStyle w:val="ListParagraph"/>
        <w:spacing w:line="480" w:lineRule="auto"/>
        <w:rPr>
          <w:rFonts w:ascii="Times New Roman" w:hAnsi="Times New Roman" w:cs="Times New Roman"/>
          <w:sz w:val="24"/>
          <w:szCs w:val="24"/>
        </w:rPr>
      </w:pPr>
    </w:p>
    <w:p w:rsidR="00395C19" w:rsidRPr="00395C19" w:rsidRDefault="00395C19" w:rsidP="00395C19">
      <w:pPr>
        <w:jc w:val="center"/>
      </w:pPr>
      <w:r w:rsidRPr="00395C19">
        <w:t>References</w:t>
      </w:r>
    </w:p>
    <w:p w:rsidR="00395C19" w:rsidRPr="00395C19" w:rsidRDefault="00395C19" w:rsidP="00395C19">
      <w:pPr>
        <w:jc w:val="center"/>
        <w:rPr>
          <w:rFonts w:ascii="Times New Roman" w:hAnsi="Times New Roman" w:cs="Times New Roman"/>
          <w:sz w:val="24"/>
          <w:szCs w:val="24"/>
        </w:rPr>
      </w:pPr>
      <w:proofErr w:type="gramStart"/>
      <w:r w:rsidRPr="00395C19">
        <w:rPr>
          <w:rFonts w:ascii="Times New Roman" w:hAnsi="Times New Roman" w:cs="Times New Roman"/>
          <w:sz w:val="24"/>
          <w:szCs w:val="24"/>
        </w:rPr>
        <w:t>Kim, T., Lee, D., Lim, H., Lee, U. K., Cho, H., &amp; Cho, K. (2021).</w:t>
      </w:r>
      <w:proofErr w:type="gramEnd"/>
      <w:r w:rsidRPr="00395C19">
        <w:rPr>
          <w:rFonts w:ascii="Times New Roman" w:hAnsi="Times New Roman" w:cs="Times New Roman"/>
          <w:sz w:val="24"/>
          <w:szCs w:val="24"/>
        </w:rPr>
        <w:t xml:space="preserve"> Exploring research trends and network characteristics in construction automation and robotics based on keyword network analysis. Journal of Asian Architecture and Building Engineering, 20(4), 442-457.</w:t>
      </w:r>
    </w:p>
    <w:p w:rsidR="00395C19" w:rsidRPr="00395C19" w:rsidRDefault="00395C19" w:rsidP="00395C19">
      <w:pPr>
        <w:jc w:val="center"/>
        <w:rPr>
          <w:rFonts w:ascii="Times New Roman" w:hAnsi="Times New Roman" w:cs="Times New Roman"/>
          <w:sz w:val="24"/>
          <w:szCs w:val="24"/>
        </w:rPr>
      </w:pPr>
      <w:proofErr w:type="gramStart"/>
      <w:r w:rsidRPr="00395C19">
        <w:rPr>
          <w:rFonts w:ascii="Times New Roman" w:hAnsi="Times New Roman" w:cs="Times New Roman"/>
          <w:sz w:val="24"/>
          <w:szCs w:val="24"/>
        </w:rPr>
        <w:t xml:space="preserve">Markey, R., </w:t>
      </w:r>
      <w:proofErr w:type="spellStart"/>
      <w:r w:rsidRPr="00395C19">
        <w:rPr>
          <w:rFonts w:ascii="Times New Roman" w:hAnsi="Times New Roman" w:cs="Times New Roman"/>
          <w:sz w:val="24"/>
          <w:szCs w:val="24"/>
        </w:rPr>
        <w:t>Reichheld</w:t>
      </w:r>
      <w:proofErr w:type="spellEnd"/>
      <w:r w:rsidRPr="00395C19">
        <w:rPr>
          <w:rFonts w:ascii="Times New Roman" w:hAnsi="Times New Roman" w:cs="Times New Roman"/>
          <w:sz w:val="24"/>
          <w:szCs w:val="24"/>
        </w:rPr>
        <w:t xml:space="preserve">, F., &amp; </w:t>
      </w:r>
      <w:proofErr w:type="spellStart"/>
      <w:r w:rsidRPr="00395C19">
        <w:rPr>
          <w:rFonts w:ascii="Times New Roman" w:hAnsi="Times New Roman" w:cs="Times New Roman"/>
          <w:sz w:val="24"/>
          <w:szCs w:val="24"/>
        </w:rPr>
        <w:t>Dullweber</w:t>
      </w:r>
      <w:proofErr w:type="spellEnd"/>
      <w:r w:rsidRPr="00395C19">
        <w:rPr>
          <w:rFonts w:ascii="Times New Roman" w:hAnsi="Times New Roman" w:cs="Times New Roman"/>
          <w:sz w:val="24"/>
          <w:szCs w:val="24"/>
        </w:rPr>
        <w:t>, A. (2009).</w:t>
      </w:r>
      <w:proofErr w:type="gramEnd"/>
      <w:r w:rsidRPr="00395C19">
        <w:rPr>
          <w:rFonts w:ascii="Times New Roman" w:hAnsi="Times New Roman" w:cs="Times New Roman"/>
          <w:sz w:val="24"/>
          <w:szCs w:val="24"/>
        </w:rPr>
        <w:t xml:space="preserve"> </w:t>
      </w:r>
      <w:proofErr w:type="gramStart"/>
      <w:r w:rsidRPr="00395C19">
        <w:rPr>
          <w:rFonts w:ascii="Times New Roman" w:hAnsi="Times New Roman" w:cs="Times New Roman"/>
          <w:sz w:val="24"/>
          <w:szCs w:val="24"/>
        </w:rPr>
        <w:t>Closing the customer feedback loop.</w:t>
      </w:r>
      <w:proofErr w:type="gramEnd"/>
      <w:r w:rsidRPr="00395C19">
        <w:rPr>
          <w:rFonts w:ascii="Times New Roman" w:hAnsi="Times New Roman" w:cs="Times New Roman"/>
          <w:sz w:val="24"/>
          <w:szCs w:val="24"/>
        </w:rPr>
        <w:t> Harvard Business Review, 87(12), 43-47.</w:t>
      </w:r>
    </w:p>
    <w:p w:rsidR="00395C19" w:rsidRPr="00395C19" w:rsidRDefault="00395C19" w:rsidP="00395C19">
      <w:pPr>
        <w:jc w:val="center"/>
        <w:rPr>
          <w:rFonts w:ascii="Times New Roman" w:hAnsi="Times New Roman" w:cs="Times New Roman"/>
          <w:sz w:val="24"/>
          <w:szCs w:val="24"/>
        </w:rPr>
      </w:pPr>
      <w:proofErr w:type="gramStart"/>
      <w:r w:rsidRPr="00395C19">
        <w:rPr>
          <w:rFonts w:ascii="Times New Roman" w:hAnsi="Times New Roman" w:cs="Times New Roman"/>
          <w:sz w:val="24"/>
          <w:szCs w:val="24"/>
        </w:rPr>
        <w:t xml:space="preserve">Zhou, J., </w:t>
      </w:r>
      <w:proofErr w:type="spellStart"/>
      <w:r w:rsidRPr="00395C19">
        <w:rPr>
          <w:rFonts w:ascii="Times New Roman" w:hAnsi="Times New Roman" w:cs="Times New Roman"/>
          <w:sz w:val="24"/>
          <w:szCs w:val="24"/>
        </w:rPr>
        <w:t>Ji</w:t>
      </w:r>
      <w:proofErr w:type="spellEnd"/>
      <w:r w:rsidRPr="00395C19">
        <w:rPr>
          <w:rFonts w:ascii="Times New Roman" w:hAnsi="Times New Roman" w:cs="Times New Roman"/>
          <w:sz w:val="24"/>
          <w:szCs w:val="24"/>
        </w:rPr>
        <w:t xml:space="preserve">, Z., </w:t>
      </w:r>
      <w:proofErr w:type="spellStart"/>
      <w:r w:rsidRPr="00395C19">
        <w:rPr>
          <w:rFonts w:ascii="Times New Roman" w:hAnsi="Times New Roman" w:cs="Times New Roman"/>
          <w:sz w:val="24"/>
          <w:szCs w:val="24"/>
        </w:rPr>
        <w:t>Takai</w:t>
      </w:r>
      <w:proofErr w:type="spellEnd"/>
      <w:r w:rsidRPr="00395C19">
        <w:rPr>
          <w:rFonts w:ascii="Times New Roman" w:hAnsi="Times New Roman" w:cs="Times New Roman"/>
          <w:sz w:val="24"/>
          <w:szCs w:val="24"/>
        </w:rPr>
        <w:t xml:space="preserve">, M., &amp; </w:t>
      </w:r>
      <w:proofErr w:type="spellStart"/>
      <w:r w:rsidRPr="00395C19">
        <w:rPr>
          <w:rFonts w:ascii="Times New Roman" w:hAnsi="Times New Roman" w:cs="Times New Roman"/>
          <w:sz w:val="24"/>
          <w:szCs w:val="24"/>
        </w:rPr>
        <w:t>Bagrodia</w:t>
      </w:r>
      <w:proofErr w:type="spellEnd"/>
      <w:r w:rsidRPr="00395C19">
        <w:rPr>
          <w:rFonts w:ascii="Times New Roman" w:hAnsi="Times New Roman" w:cs="Times New Roman"/>
          <w:sz w:val="24"/>
          <w:szCs w:val="24"/>
        </w:rPr>
        <w:t>, R. (2004).</w:t>
      </w:r>
      <w:proofErr w:type="gramEnd"/>
      <w:r w:rsidRPr="00395C19">
        <w:rPr>
          <w:rFonts w:ascii="Times New Roman" w:hAnsi="Times New Roman" w:cs="Times New Roman"/>
          <w:sz w:val="24"/>
          <w:szCs w:val="24"/>
        </w:rPr>
        <w:t xml:space="preserve"> MAYA: integrating hybrid network modeling to the physical world. ACM Transactions on Modeling and Computer Simulation </w:t>
      </w:r>
      <w:bookmarkStart w:id="0" w:name="_GoBack"/>
      <w:r w:rsidRPr="00395C19">
        <w:rPr>
          <w:rFonts w:ascii="Times New Roman" w:hAnsi="Times New Roman" w:cs="Times New Roman"/>
          <w:sz w:val="24"/>
          <w:szCs w:val="24"/>
        </w:rPr>
        <w:t>(TOMACS), 14(2), 149-169.</w:t>
      </w:r>
      <w:bookmarkEnd w:id="0"/>
    </w:p>
    <w:sectPr w:rsidR="00395C19" w:rsidRPr="00395C19">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0EF0" w:rsidRDefault="007C0EF0" w:rsidP="00395C19">
      <w:pPr>
        <w:spacing w:after="0" w:line="240" w:lineRule="auto"/>
      </w:pPr>
      <w:r>
        <w:separator/>
      </w:r>
    </w:p>
  </w:endnote>
  <w:endnote w:type="continuationSeparator" w:id="0">
    <w:p w:rsidR="007C0EF0" w:rsidRDefault="007C0EF0" w:rsidP="00395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0EF0" w:rsidRDefault="007C0EF0" w:rsidP="00395C19">
      <w:pPr>
        <w:spacing w:after="0" w:line="240" w:lineRule="auto"/>
      </w:pPr>
      <w:r>
        <w:separator/>
      </w:r>
    </w:p>
  </w:footnote>
  <w:footnote w:type="continuationSeparator" w:id="0">
    <w:p w:rsidR="007C0EF0" w:rsidRDefault="007C0EF0" w:rsidP="00395C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2437812"/>
      <w:docPartObj>
        <w:docPartGallery w:val="Page Numbers (Top of Page)"/>
        <w:docPartUnique/>
      </w:docPartObj>
    </w:sdtPr>
    <w:sdtEndPr>
      <w:rPr>
        <w:noProof/>
      </w:rPr>
    </w:sdtEndPr>
    <w:sdtContent>
      <w:p w:rsidR="00395C19" w:rsidRDefault="00395C19" w:rsidP="00395C19">
        <w:pPr>
          <w:pStyle w:val="Header"/>
        </w:pPr>
        <w:r>
          <w:t xml:space="preserve">Assessment2  </w:t>
        </w:r>
        <w:r>
          <w:tab/>
        </w:r>
        <w:r>
          <w:tab/>
        </w:r>
        <w:r>
          <w:fldChar w:fldCharType="begin"/>
        </w:r>
        <w:r>
          <w:instrText xml:space="preserve"> PAGE   \* MERGEFORMAT </w:instrText>
        </w:r>
        <w:r>
          <w:fldChar w:fldCharType="separate"/>
        </w:r>
        <w:r>
          <w:rPr>
            <w:noProof/>
          </w:rPr>
          <w:t>8</w:t>
        </w:r>
        <w:r>
          <w:rPr>
            <w:noProof/>
          </w:rPr>
          <w:fldChar w:fldCharType="end"/>
        </w:r>
      </w:p>
    </w:sdtContent>
  </w:sdt>
  <w:p w:rsidR="00395C19" w:rsidRDefault="00395C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67C90"/>
    <w:multiLevelType w:val="hybridMultilevel"/>
    <w:tmpl w:val="D6B22B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06F0460"/>
    <w:multiLevelType w:val="hybridMultilevel"/>
    <w:tmpl w:val="E9D8C0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8DB744A"/>
    <w:multiLevelType w:val="hybridMultilevel"/>
    <w:tmpl w:val="FBEAC7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7A227E0"/>
    <w:multiLevelType w:val="hybridMultilevel"/>
    <w:tmpl w:val="EB0251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BDF3850"/>
    <w:multiLevelType w:val="hybridMultilevel"/>
    <w:tmpl w:val="38AA5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9BE65B8"/>
    <w:multiLevelType w:val="hybridMultilevel"/>
    <w:tmpl w:val="2A64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9733DD"/>
    <w:multiLevelType w:val="hybridMultilevel"/>
    <w:tmpl w:val="E9D8C0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3"/>
  </w:num>
  <w:num w:numId="4">
    <w:abstractNumId w:val="2"/>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3NzAwMjEyt7AwNTBU0lEKTi0uzszPAykwqQUAZKcHYCwAAAA="/>
  </w:docVars>
  <w:rsids>
    <w:rsidRoot w:val="00E63F31"/>
    <w:rsid w:val="00035BB2"/>
    <w:rsid w:val="000616B7"/>
    <w:rsid w:val="000A6BD5"/>
    <w:rsid w:val="000A7864"/>
    <w:rsid w:val="00112C10"/>
    <w:rsid w:val="00115DE9"/>
    <w:rsid w:val="00161079"/>
    <w:rsid w:val="001728E6"/>
    <w:rsid w:val="001759F9"/>
    <w:rsid w:val="00177F96"/>
    <w:rsid w:val="00185614"/>
    <w:rsid w:val="00216C9F"/>
    <w:rsid w:val="002926EE"/>
    <w:rsid w:val="002D55FB"/>
    <w:rsid w:val="002D63E6"/>
    <w:rsid w:val="002F1748"/>
    <w:rsid w:val="002F2EA1"/>
    <w:rsid w:val="002F5555"/>
    <w:rsid w:val="0032163A"/>
    <w:rsid w:val="00335554"/>
    <w:rsid w:val="0033754B"/>
    <w:rsid w:val="00344337"/>
    <w:rsid w:val="00395C19"/>
    <w:rsid w:val="003D0C24"/>
    <w:rsid w:val="003E097B"/>
    <w:rsid w:val="003E27DC"/>
    <w:rsid w:val="003F4C92"/>
    <w:rsid w:val="004015AE"/>
    <w:rsid w:val="00403806"/>
    <w:rsid w:val="00417682"/>
    <w:rsid w:val="00426728"/>
    <w:rsid w:val="00440CAB"/>
    <w:rsid w:val="004560D2"/>
    <w:rsid w:val="00495334"/>
    <w:rsid w:val="00503CE5"/>
    <w:rsid w:val="00525BCF"/>
    <w:rsid w:val="005403B9"/>
    <w:rsid w:val="00553DDA"/>
    <w:rsid w:val="00571992"/>
    <w:rsid w:val="00584073"/>
    <w:rsid w:val="005B2D6E"/>
    <w:rsid w:val="005B4B71"/>
    <w:rsid w:val="005D0ECD"/>
    <w:rsid w:val="005D2E1B"/>
    <w:rsid w:val="005D3619"/>
    <w:rsid w:val="005D58B3"/>
    <w:rsid w:val="005D5D7E"/>
    <w:rsid w:val="005F68E8"/>
    <w:rsid w:val="0061789B"/>
    <w:rsid w:val="0063779F"/>
    <w:rsid w:val="00696785"/>
    <w:rsid w:val="006B2360"/>
    <w:rsid w:val="006E6D00"/>
    <w:rsid w:val="0071174A"/>
    <w:rsid w:val="00713797"/>
    <w:rsid w:val="007276EC"/>
    <w:rsid w:val="00750A2C"/>
    <w:rsid w:val="00767E47"/>
    <w:rsid w:val="00776B76"/>
    <w:rsid w:val="00786060"/>
    <w:rsid w:val="007962B1"/>
    <w:rsid w:val="007C0EF0"/>
    <w:rsid w:val="007D490E"/>
    <w:rsid w:val="00871461"/>
    <w:rsid w:val="008B5C91"/>
    <w:rsid w:val="00903562"/>
    <w:rsid w:val="00911EA3"/>
    <w:rsid w:val="00916F22"/>
    <w:rsid w:val="00945C53"/>
    <w:rsid w:val="00945CB0"/>
    <w:rsid w:val="00963084"/>
    <w:rsid w:val="00A068A0"/>
    <w:rsid w:val="00A072D5"/>
    <w:rsid w:val="00A25280"/>
    <w:rsid w:val="00A33D23"/>
    <w:rsid w:val="00A96C52"/>
    <w:rsid w:val="00AC6F44"/>
    <w:rsid w:val="00AF63E4"/>
    <w:rsid w:val="00B447D2"/>
    <w:rsid w:val="00B531D3"/>
    <w:rsid w:val="00B8667C"/>
    <w:rsid w:val="00B974CC"/>
    <w:rsid w:val="00BA02ED"/>
    <w:rsid w:val="00BA4DF8"/>
    <w:rsid w:val="00BC3BDC"/>
    <w:rsid w:val="00C01A6A"/>
    <w:rsid w:val="00C030C6"/>
    <w:rsid w:val="00C45363"/>
    <w:rsid w:val="00C456C5"/>
    <w:rsid w:val="00C47443"/>
    <w:rsid w:val="00C7348A"/>
    <w:rsid w:val="00CD191A"/>
    <w:rsid w:val="00CE0EC0"/>
    <w:rsid w:val="00CE4FDD"/>
    <w:rsid w:val="00D20995"/>
    <w:rsid w:val="00D4313C"/>
    <w:rsid w:val="00DA07CE"/>
    <w:rsid w:val="00DC52D6"/>
    <w:rsid w:val="00DE4828"/>
    <w:rsid w:val="00E02527"/>
    <w:rsid w:val="00E13636"/>
    <w:rsid w:val="00E21C67"/>
    <w:rsid w:val="00E4793F"/>
    <w:rsid w:val="00E51B6D"/>
    <w:rsid w:val="00E63F31"/>
    <w:rsid w:val="00E712EB"/>
    <w:rsid w:val="00E7224E"/>
    <w:rsid w:val="00E87858"/>
    <w:rsid w:val="00ED4A99"/>
    <w:rsid w:val="00ED5400"/>
    <w:rsid w:val="00F01E8D"/>
    <w:rsid w:val="00F04DD3"/>
    <w:rsid w:val="00F065D6"/>
    <w:rsid w:val="00FB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7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3F31"/>
    <w:pPr>
      <w:ind w:left="720"/>
      <w:contextualSpacing/>
    </w:pPr>
  </w:style>
  <w:style w:type="paragraph" w:styleId="Header">
    <w:name w:val="header"/>
    <w:basedOn w:val="Normal"/>
    <w:link w:val="HeaderChar"/>
    <w:uiPriority w:val="99"/>
    <w:unhideWhenUsed/>
    <w:rsid w:val="00395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C19"/>
  </w:style>
  <w:style w:type="paragraph" w:styleId="Footer">
    <w:name w:val="footer"/>
    <w:basedOn w:val="Normal"/>
    <w:link w:val="FooterChar"/>
    <w:uiPriority w:val="99"/>
    <w:unhideWhenUsed/>
    <w:rsid w:val="00395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C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7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3F31"/>
    <w:pPr>
      <w:ind w:left="720"/>
      <w:contextualSpacing/>
    </w:pPr>
  </w:style>
  <w:style w:type="paragraph" w:styleId="Header">
    <w:name w:val="header"/>
    <w:basedOn w:val="Normal"/>
    <w:link w:val="HeaderChar"/>
    <w:uiPriority w:val="99"/>
    <w:unhideWhenUsed/>
    <w:rsid w:val="00395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C19"/>
  </w:style>
  <w:style w:type="paragraph" w:styleId="Footer">
    <w:name w:val="footer"/>
    <w:basedOn w:val="Normal"/>
    <w:link w:val="FooterChar"/>
    <w:uiPriority w:val="99"/>
    <w:unhideWhenUsed/>
    <w:rsid w:val="00395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89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12</Pages>
  <Words>2271</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15</cp:revision>
  <dcterms:created xsi:type="dcterms:W3CDTF">2021-08-07T00:32:00Z</dcterms:created>
  <dcterms:modified xsi:type="dcterms:W3CDTF">2021-08-07T07:53:00Z</dcterms:modified>
</cp:coreProperties>
</file>